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46C603" w14:textId="3AB84581" w:rsidR="00A27275" w:rsidRPr="00A66F19" w:rsidRDefault="00EC5FE9" w:rsidP="00EC5FE9">
      <w:pPr>
        <w:spacing w:before="90" w:after="90"/>
        <w:jc w:val="right"/>
        <w:rPr>
          <w:rFonts w:ascii="Calibri" w:hAnsi="Calibri"/>
          <w:color w:val="003366"/>
          <w:szCs w:val="32"/>
          <w:lang w:val="en-AU"/>
        </w:rPr>
      </w:pPr>
      <w:r w:rsidRPr="00A66F19">
        <w:rPr>
          <w:rFonts w:ascii="Calibri" w:hAnsi="Calibri"/>
          <w:sz w:val="16"/>
          <w:szCs w:val="20"/>
          <w:lang w:val="en-GB"/>
        </w:rPr>
        <w:t xml:space="preserve">           Rev. </w:t>
      </w:r>
      <w:r w:rsidR="00B803CD" w:rsidRPr="00A66F19">
        <w:rPr>
          <w:rFonts w:ascii="Calibri" w:hAnsi="Calibri"/>
          <w:sz w:val="16"/>
          <w:szCs w:val="20"/>
          <w:lang w:val="en-GB"/>
        </w:rPr>
        <w:fldChar w:fldCharType="begin"/>
      </w:r>
      <w:r w:rsidR="00B803CD" w:rsidRPr="00A66F19">
        <w:rPr>
          <w:rFonts w:ascii="Calibri" w:hAnsi="Calibri"/>
          <w:sz w:val="16"/>
          <w:szCs w:val="20"/>
          <w:lang w:val="en-GB"/>
        </w:rPr>
        <w:instrText xml:space="preserve"> DATE \@ "dd/MM/yyyy" </w:instrText>
      </w:r>
      <w:r w:rsidR="00B803CD" w:rsidRPr="00A66F19">
        <w:rPr>
          <w:rFonts w:ascii="Calibri" w:hAnsi="Calibri"/>
          <w:sz w:val="16"/>
          <w:szCs w:val="20"/>
          <w:lang w:val="en-GB"/>
        </w:rPr>
        <w:fldChar w:fldCharType="separate"/>
      </w:r>
      <w:r w:rsidR="006D1DBE">
        <w:rPr>
          <w:rFonts w:ascii="Calibri" w:hAnsi="Calibri"/>
          <w:noProof/>
          <w:sz w:val="16"/>
          <w:szCs w:val="20"/>
          <w:lang w:val="en-GB"/>
        </w:rPr>
        <w:t>11/12/2023</w:t>
      </w:r>
      <w:r w:rsidR="00B803CD" w:rsidRPr="00A66F19">
        <w:rPr>
          <w:rFonts w:ascii="Calibri" w:hAnsi="Calibri"/>
          <w:sz w:val="16"/>
          <w:szCs w:val="20"/>
          <w:lang w:val="en-GB"/>
        </w:rPr>
        <w:fldChar w:fldCharType="end"/>
      </w:r>
    </w:p>
    <w:p w14:paraId="352716BD" w14:textId="77777777" w:rsidR="00515943" w:rsidRPr="00A66F19" w:rsidRDefault="00075DDA" w:rsidP="00515943">
      <w:pPr>
        <w:spacing w:before="90" w:after="90"/>
        <w:ind w:left="-360"/>
        <w:jc w:val="center"/>
        <w:rPr>
          <w:rFonts w:ascii="Calibri" w:hAnsi="Calibri"/>
          <w:b/>
          <w:sz w:val="32"/>
          <w:lang w:val="en-AU"/>
        </w:rPr>
      </w:pPr>
      <w:r w:rsidRPr="00A66F19">
        <w:rPr>
          <w:rFonts w:ascii="Calibri" w:hAnsi="Calibri"/>
          <w:b/>
          <w:sz w:val="32"/>
          <w:lang w:val="en-AU"/>
        </w:rPr>
        <w:t xml:space="preserve">Specifications of Bachelor </w:t>
      </w:r>
      <w:r w:rsidR="00847ADB">
        <w:rPr>
          <w:rFonts w:ascii="Calibri" w:hAnsi="Calibri"/>
          <w:b/>
          <w:sz w:val="32"/>
          <w:lang w:val="en-AU"/>
        </w:rPr>
        <w:t xml:space="preserve">of Science </w:t>
      </w:r>
      <w:r w:rsidRPr="00A66F19">
        <w:rPr>
          <w:rFonts w:ascii="Calibri" w:hAnsi="Calibri"/>
          <w:b/>
          <w:sz w:val="32"/>
          <w:lang w:val="en-AU"/>
        </w:rPr>
        <w:t>project for students at</w:t>
      </w:r>
    </w:p>
    <w:p w14:paraId="37A02C99" w14:textId="77777777" w:rsidR="00515943" w:rsidRPr="00A66F19" w:rsidRDefault="00515943" w:rsidP="00515943">
      <w:pPr>
        <w:spacing w:before="90" w:after="90"/>
        <w:ind w:left="-360"/>
        <w:jc w:val="center"/>
        <w:rPr>
          <w:rFonts w:ascii="Calibri" w:hAnsi="Calibri"/>
          <w:b/>
          <w:sz w:val="32"/>
          <w:lang w:val="en-AU"/>
        </w:rPr>
      </w:pPr>
      <w:r w:rsidRPr="00847ADB">
        <w:rPr>
          <w:rFonts w:ascii="Calibri" w:hAnsi="Calibri"/>
          <w:b/>
          <w:sz w:val="32"/>
          <w:lang w:val="en-AU"/>
        </w:rPr>
        <w:t>Aarhus University</w:t>
      </w:r>
      <w:r w:rsidR="00847ADB">
        <w:rPr>
          <w:rFonts w:ascii="Calibri" w:hAnsi="Calibri"/>
          <w:b/>
          <w:sz w:val="32"/>
          <w:lang w:val="en-AU"/>
        </w:rPr>
        <w:t xml:space="preserve">, Department of Electrical and Computer Engineering </w:t>
      </w:r>
    </w:p>
    <w:p w14:paraId="16DBBE8E" w14:textId="77777777" w:rsidR="00A27275" w:rsidRPr="00A66F19" w:rsidRDefault="00A27275" w:rsidP="00FC18FE">
      <w:pPr>
        <w:spacing w:before="90" w:after="90"/>
        <w:ind w:left="-360"/>
        <w:rPr>
          <w:rFonts w:ascii="Calibri" w:hAnsi="Calibri"/>
          <w:sz w:val="20"/>
          <w:szCs w:val="20"/>
          <w:lang w:val="en-AU"/>
        </w:rPr>
      </w:pPr>
    </w:p>
    <w:tbl>
      <w:tblPr>
        <w:tblW w:w="10680" w:type="dxa"/>
        <w:tblInd w:w="-3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07"/>
        <w:gridCol w:w="2733"/>
        <w:gridCol w:w="2670"/>
        <w:gridCol w:w="2670"/>
      </w:tblGrid>
      <w:tr w:rsidR="003922F7" w:rsidRPr="00A66F19" w14:paraId="4A089EF6" w14:textId="77777777" w:rsidTr="00515943">
        <w:trPr>
          <w:trHeight w:hRule="exact" w:val="454"/>
        </w:trPr>
        <w:tc>
          <w:tcPr>
            <w:tcW w:w="260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  <w:shd w:val="clear" w:color="auto" w:fill="D9D9D9"/>
          </w:tcPr>
          <w:p w14:paraId="072A0051" w14:textId="77777777" w:rsidR="003922F7" w:rsidRPr="00A66F19" w:rsidRDefault="003922F7" w:rsidP="009C63FC">
            <w:pPr>
              <w:rPr>
                <w:rFonts w:ascii="Calibri" w:hAnsi="Calibri"/>
                <w:b/>
                <w:lang w:val="en-GB"/>
              </w:rPr>
            </w:pPr>
            <w:r w:rsidRPr="00A66F19">
              <w:rPr>
                <w:rFonts w:ascii="Calibri" w:hAnsi="Calibri"/>
                <w:b/>
                <w:lang w:val="en-AU"/>
              </w:rPr>
              <w:t>Date</w:t>
            </w:r>
          </w:p>
        </w:tc>
        <w:tc>
          <w:tcPr>
            <w:tcW w:w="8073" w:type="dxa"/>
            <w:gridSpan w:val="3"/>
            <w:tcBorders>
              <w:top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715AD5C6" w14:textId="77777777" w:rsidR="003922F7" w:rsidRPr="00A66F19" w:rsidRDefault="003922F7" w:rsidP="009C63FC">
            <w:pPr>
              <w:rPr>
                <w:rFonts w:ascii="Calibri" w:hAnsi="Calibri"/>
                <w:lang w:val="en-GB"/>
              </w:rPr>
            </w:pPr>
            <w:bookmarkStart w:id="0" w:name="Tekst29"/>
          </w:p>
          <w:bookmarkEnd w:id="0"/>
          <w:p w14:paraId="44C80F88" w14:textId="77777777" w:rsidR="003922F7" w:rsidRPr="00A66F19" w:rsidRDefault="003922F7" w:rsidP="009C63FC">
            <w:pPr>
              <w:rPr>
                <w:rFonts w:ascii="Calibri" w:hAnsi="Calibri"/>
                <w:lang w:val="en-GB"/>
              </w:rPr>
            </w:pPr>
          </w:p>
        </w:tc>
      </w:tr>
      <w:tr w:rsidR="00A27275" w:rsidRPr="00A66F19" w14:paraId="03B0386C" w14:textId="77777777" w:rsidTr="008349F3">
        <w:trPr>
          <w:trHeight w:hRule="exact" w:val="1024"/>
        </w:trPr>
        <w:tc>
          <w:tcPr>
            <w:tcW w:w="2607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D9D9D9"/>
          </w:tcPr>
          <w:p w14:paraId="47C712F1" w14:textId="77777777" w:rsidR="00A27275" w:rsidRPr="00A66F19" w:rsidRDefault="00A27275" w:rsidP="009C63FC">
            <w:pPr>
              <w:rPr>
                <w:rFonts w:ascii="Calibri" w:hAnsi="Calibri"/>
                <w:b/>
                <w:sz w:val="20"/>
                <w:szCs w:val="20"/>
                <w:lang w:val="en-GB"/>
              </w:rPr>
            </w:pPr>
            <w:r w:rsidRPr="00A66F19">
              <w:rPr>
                <w:rFonts w:ascii="Calibri" w:hAnsi="Calibri"/>
                <w:b/>
                <w:lang w:val="en-GB"/>
              </w:rPr>
              <w:t>Proje</w:t>
            </w:r>
            <w:r w:rsidR="00797801" w:rsidRPr="00A66F19">
              <w:rPr>
                <w:rFonts w:ascii="Calibri" w:hAnsi="Calibri"/>
                <w:b/>
                <w:lang w:val="en-GB"/>
              </w:rPr>
              <w:t>c</w:t>
            </w:r>
            <w:r w:rsidRPr="00A66F19">
              <w:rPr>
                <w:rFonts w:ascii="Calibri" w:hAnsi="Calibri"/>
                <w:b/>
                <w:lang w:val="en-GB"/>
              </w:rPr>
              <w:t>t</w:t>
            </w:r>
            <w:r w:rsidR="006D3339" w:rsidRPr="00A66F19">
              <w:rPr>
                <w:rFonts w:ascii="Calibri" w:hAnsi="Calibri"/>
                <w:b/>
                <w:lang w:val="en-AU"/>
              </w:rPr>
              <w:t xml:space="preserve"> </w:t>
            </w:r>
            <w:r w:rsidRPr="00A66F19">
              <w:rPr>
                <w:rFonts w:ascii="Calibri" w:hAnsi="Calibri"/>
                <w:b/>
                <w:lang w:val="en-AU"/>
              </w:rPr>
              <w:t>titl</w:t>
            </w:r>
            <w:r w:rsidR="00797801" w:rsidRPr="00A66F19">
              <w:rPr>
                <w:rFonts w:ascii="Calibri" w:hAnsi="Calibri"/>
                <w:b/>
                <w:lang w:val="en-AU"/>
              </w:rPr>
              <w:t>e</w:t>
            </w:r>
          </w:p>
          <w:p w14:paraId="3B2E7DA5" w14:textId="77777777" w:rsidR="00A27275" w:rsidRPr="00A66F19" w:rsidRDefault="00A27275" w:rsidP="009C63FC">
            <w:pPr>
              <w:rPr>
                <w:rFonts w:ascii="Calibri" w:hAnsi="Calibri"/>
                <w:b/>
                <w:sz w:val="20"/>
                <w:szCs w:val="20"/>
                <w:lang w:val="en-GB"/>
              </w:rPr>
            </w:pPr>
          </w:p>
        </w:tc>
        <w:tc>
          <w:tcPr>
            <w:tcW w:w="8073" w:type="dxa"/>
            <w:gridSpan w:val="3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0196F178" w14:textId="267D40FC" w:rsidR="00A27275" w:rsidRPr="008349F3" w:rsidRDefault="008349F3" w:rsidP="009C63FC">
            <w:pPr>
              <w:rPr>
                <w:rFonts w:ascii="Calibri" w:hAnsi="Calibri"/>
                <w:lang w:val="en-US"/>
              </w:rPr>
            </w:pPr>
            <w:r w:rsidRPr="008349F3">
              <w:rPr>
                <w:b/>
                <w:bCs/>
                <w:lang w:val="en-US"/>
              </w:rPr>
              <w:t>Bridging the Gap:</w:t>
            </w:r>
            <w:r w:rsidRPr="008349F3">
              <w:rPr>
                <w:lang w:val="en-US"/>
              </w:rPr>
              <w:t xml:space="preserve"> Integrating Linear Algebra in the Development and Understanding of Large Language Models for Software Engineering Applications</w:t>
            </w:r>
            <w:r>
              <w:rPr>
                <w:lang w:val="en-US"/>
              </w:rPr>
              <w:t>.</w:t>
            </w:r>
          </w:p>
          <w:p w14:paraId="16BA49DC" w14:textId="77777777" w:rsidR="00A27275" w:rsidRPr="00A66F19" w:rsidRDefault="00A27275" w:rsidP="009C63FC">
            <w:pPr>
              <w:rPr>
                <w:rFonts w:ascii="Calibri" w:hAnsi="Calibri"/>
                <w:lang w:val="en-GB"/>
              </w:rPr>
            </w:pPr>
          </w:p>
        </w:tc>
      </w:tr>
      <w:tr w:rsidR="00A27275" w:rsidRPr="00A66F19" w14:paraId="0227596A" w14:textId="77777777" w:rsidTr="00902CBB">
        <w:tc>
          <w:tcPr>
            <w:tcW w:w="10680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D9D9D9"/>
          </w:tcPr>
          <w:p w14:paraId="1A712865" w14:textId="77777777" w:rsidR="00253A85" w:rsidRPr="00A66F19" w:rsidRDefault="00797801" w:rsidP="008614E5">
            <w:pPr>
              <w:rPr>
                <w:rFonts w:ascii="Calibri" w:hAnsi="Calibri"/>
                <w:b/>
                <w:lang w:val="en-US"/>
              </w:rPr>
            </w:pPr>
            <w:r w:rsidRPr="00A66F19">
              <w:rPr>
                <w:rFonts w:ascii="Calibri" w:hAnsi="Calibri"/>
                <w:b/>
                <w:lang w:val="en-AU"/>
              </w:rPr>
              <w:t>The project</w:t>
            </w:r>
            <w:r w:rsidR="00A27275" w:rsidRPr="00A66F19">
              <w:rPr>
                <w:rFonts w:ascii="Calibri" w:hAnsi="Calibri"/>
                <w:b/>
                <w:lang w:val="en-AU"/>
              </w:rPr>
              <w:t xml:space="preserve"> </w:t>
            </w:r>
            <w:r w:rsidR="003401CD" w:rsidRPr="00A66F19">
              <w:rPr>
                <w:rFonts w:ascii="Calibri" w:hAnsi="Calibri"/>
                <w:b/>
                <w:lang w:val="en-AU"/>
              </w:rPr>
              <w:t>applies</w:t>
            </w:r>
            <w:r w:rsidR="003401CD" w:rsidRPr="00A66F19">
              <w:rPr>
                <w:rFonts w:ascii="Calibri" w:hAnsi="Calibri"/>
                <w:b/>
                <w:lang w:val="en-GB"/>
              </w:rPr>
              <w:t xml:space="preserve"> to students</w:t>
            </w:r>
            <w:r w:rsidR="003401CD" w:rsidRPr="00A66F19">
              <w:rPr>
                <w:rFonts w:ascii="Calibri" w:hAnsi="Calibri"/>
                <w:b/>
                <w:lang w:val="en-AU"/>
              </w:rPr>
              <w:t xml:space="preserve"> with</w:t>
            </w:r>
            <w:r w:rsidR="003401CD" w:rsidRPr="00A66F19">
              <w:rPr>
                <w:rFonts w:ascii="Calibri" w:hAnsi="Calibri"/>
                <w:b/>
                <w:lang w:val="en-GB"/>
              </w:rPr>
              <w:t xml:space="preserve"> a</w:t>
            </w:r>
            <w:r w:rsidR="003401CD" w:rsidRPr="00A66F19">
              <w:rPr>
                <w:rFonts w:ascii="Calibri" w:hAnsi="Calibri"/>
                <w:b/>
                <w:lang w:val="en-AU"/>
              </w:rPr>
              <w:t xml:space="preserve"> specialisation</w:t>
            </w:r>
            <w:r w:rsidR="00A27275" w:rsidRPr="00A66F19">
              <w:rPr>
                <w:rFonts w:ascii="Calibri" w:hAnsi="Calibri"/>
                <w:b/>
                <w:lang w:val="en-GB"/>
              </w:rPr>
              <w:t xml:space="preserve"> i</w:t>
            </w:r>
            <w:r w:rsidR="003401CD" w:rsidRPr="00A66F19">
              <w:rPr>
                <w:rFonts w:ascii="Calibri" w:hAnsi="Calibri"/>
                <w:b/>
                <w:lang w:val="en-GB"/>
              </w:rPr>
              <w:t>n</w:t>
            </w:r>
            <w:r w:rsidR="00C3355E" w:rsidRPr="00A66F19">
              <w:rPr>
                <w:rFonts w:ascii="Calibri" w:hAnsi="Calibri"/>
                <w:b/>
                <w:lang w:val="en-GB"/>
              </w:rPr>
              <w:t xml:space="preserve"> </w:t>
            </w:r>
            <w:r w:rsidR="00C3355E" w:rsidRPr="00A66F19">
              <w:rPr>
                <w:rFonts w:ascii="Calibri" w:hAnsi="Calibri"/>
                <w:lang w:val="en-GB"/>
              </w:rPr>
              <w:t>(mark with X)</w:t>
            </w:r>
          </w:p>
        </w:tc>
      </w:tr>
      <w:tr w:rsidR="003922F7" w:rsidRPr="00A66F19" w14:paraId="431FE5BE" w14:textId="77777777" w:rsidTr="00A66F19">
        <w:trPr>
          <w:trHeight w:hRule="exact" w:val="829"/>
        </w:trPr>
        <w:tc>
          <w:tcPr>
            <w:tcW w:w="2607" w:type="dxa"/>
            <w:tcBorders>
              <w:left w:val="single" w:sz="12" w:space="0" w:color="auto"/>
            </w:tcBorders>
            <w:shd w:val="clear" w:color="auto" w:fill="D9D9D9"/>
            <w:vAlign w:val="center"/>
          </w:tcPr>
          <w:p w14:paraId="3A9DE181" w14:textId="77777777" w:rsidR="003922F7" w:rsidRPr="00A66F19" w:rsidRDefault="00BB29A5" w:rsidP="00BB29A5">
            <w:pPr>
              <w:jc w:val="center"/>
              <w:rPr>
                <w:rFonts w:ascii="Calibri" w:hAnsi="Calibri"/>
                <w:sz w:val="20"/>
                <w:lang w:val="en-AU"/>
              </w:rPr>
            </w:pPr>
            <w:r>
              <w:rPr>
                <w:rFonts w:ascii="Calibri" w:hAnsi="Calibri"/>
                <w:sz w:val="20"/>
                <w:lang w:val="en-AU"/>
              </w:rPr>
              <w:t>Electrical</w:t>
            </w:r>
            <w:r w:rsidR="003922F7" w:rsidRPr="00BB29A5">
              <w:rPr>
                <w:rFonts w:ascii="Calibri" w:hAnsi="Calibri"/>
                <w:sz w:val="20"/>
              </w:rPr>
              <w:t xml:space="preserve"> Engineering</w:t>
            </w:r>
          </w:p>
        </w:tc>
        <w:tc>
          <w:tcPr>
            <w:tcW w:w="2733" w:type="dxa"/>
            <w:tcBorders>
              <w:right w:val="single" w:sz="4" w:space="0" w:color="auto"/>
            </w:tcBorders>
            <w:shd w:val="clear" w:color="auto" w:fill="FFFFFF"/>
            <w:vAlign w:val="center"/>
          </w:tcPr>
          <w:p w14:paraId="55E0F794" w14:textId="77777777" w:rsidR="003922F7" w:rsidRPr="00A66F19" w:rsidRDefault="003922F7" w:rsidP="003922F7">
            <w:pPr>
              <w:jc w:val="center"/>
              <w:rPr>
                <w:rFonts w:ascii="Calibri" w:hAnsi="Calibri"/>
                <w:sz w:val="20"/>
                <w:lang w:val="en-US"/>
              </w:rPr>
            </w:pPr>
          </w:p>
        </w:tc>
        <w:tc>
          <w:tcPr>
            <w:tcW w:w="2670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3286DC88" w14:textId="77777777" w:rsidR="003922F7" w:rsidRPr="00A66F19" w:rsidRDefault="00BB29A5" w:rsidP="00BB29A5">
            <w:pPr>
              <w:jc w:val="center"/>
              <w:rPr>
                <w:rFonts w:ascii="Calibri" w:hAnsi="Calibri"/>
                <w:sz w:val="20"/>
                <w:lang w:val="en-US"/>
              </w:rPr>
            </w:pPr>
            <w:r w:rsidRPr="00BB29A5">
              <w:rPr>
                <w:rFonts w:ascii="Calibri" w:hAnsi="Calibri"/>
                <w:sz w:val="20"/>
              </w:rPr>
              <w:t xml:space="preserve">Computer Engineering </w:t>
            </w:r>
          </w:p>
        </w:tc>
        <w:tc>
          <w:tcPr>
            <w:tcW w:w="2670" w:type="dxa"/>
            <w:tcBorders>
              <w:left w:val="single" w:sz="4" w:space="0" w:color="auto"/>
              <w:right w:val="single" w:sz="12" w:space="0" w:color="auto"/>
            </w:tcBorders>
            <w:shd w:val="clear" w:color="auto" w:fill="FFFFFF"/>
          </w:tcPr>
          <w:p w14:paraId="174A97CA" w14:textId="77777777" w:rsidR="003922F7" w:rsidRDefault="003922F7" w:rsidP="008349F3">
            <w:pPr>
              <w:jc w:val="center"/>
              <w:rPr>
                <w:rFonts w:ascii="Calibri" w:hAnsi="Calibri"/>
                <w:lang w:val="en-US"/>
              </w:rPr>
            </w:pPr>
          </w:p>
          <w:p w14:paraId="7AC7193B" w14:textId="23ADD80E" w:rsidR="008349F3" w:rsidRPr="00A66F19" w:rsidRDefault="008349F3" w:rsidP="008349F3">
            <w:pPr>
              <w:jc w:val="center"/>
              <w:rPr>
                <w:rFonts w:ascii="Calibri" w:hAnsi="Calibri"/>
                <w:lang w:val="en-US"/>
              </w:rPr>
            </w:pPr>
            <w:r>
              <w:rPr>
                <w:rFonts w:ascii="Calibri" w:hAnsi="Calibri"/>
                <w:lang w:val="en-US"/>
              </w:rPr>
              <w:t>x</w:t>
            </w:r>
          </w:p>
        </w:tc>
      </w:tr>
      <w:tr w:rsidR="00EC5FE9" w:rsidRPr="00A66F19" w14:paraId="0ED61254" w14:textId="77777777" w:rsidTr="00370AC1">
        <w:trPr>
          <w:trHeight w:hRule="exact" w:val="2559"/>
        </w:trPr>
        <w:tc>
          <w:tcPr>
            <w:tcW w:w="2607" w:type="dxa"/>
            <w:tcBorders>
              <w:top w:val="single" w:sz="8" w:space="0" w:color="auto"/>
              <w:left w:val="single" w:sz="12" w:space="0" w:color="auto"/>
              <w:bottom w:val="single" w:sz="12" w:space="0" w:color="auto"/>
            </w:tcBorders>
            <w:shd w:val="clear" w:color="auto" w:fill="D9D9D9"/>
          </w:tcPr>
          <w:p w14:paraId="39BD86DC" w14:textId="77777777" w:rsidR="00FA076E" w:rsidRDefault="008614E5" w:rsidP="00FA076E">
            <w:pPr>
              <w:rPr>
                <w:rFonts w:ascii="Calibri" w:hAnsi="Calibri"/>
                <w:sz w:val="20"/>
                <w:lang w:val="en-AU"/>
              </w:rPr>
            </w:pPr>
            <w:r>
              <w:rPr>
                <w:rFonts w:ascii="Calibri" w:hAnsi="Calibri"/>
                <w:b/>
                <w:lang w:val="en-US"/>
              </w:rPr>
              <w:t>ECE supervisor (co-supervisor) info</w:t>
            </w:r>
            <w:r>
              <w:rPr>
                <w:rFonts w:ascii="Calibri" w:hAnsi="Calibri"/>
                <w:b/>
                <w:lang w:val="en-AU"/>
              </w:rPr>
              <w:t xml:space="preserve"> </w:t>
            </w:r>
            <w:r w:rsidRPr="008614E5">
              <w:rPr>
                <w:rFonts w:ascii="Calibri" w:hAnsi="Calibri"/>
                <w:sz w:val="20"/>
                <w:lang w:val="en-AU"/>
              </w:rPr>
              <w:t>including name, email, mobile phone.</w:t>
            </w:r>
          </w:p>
          <w:p w14:paraId="36EB81C9" w14:textId="77777777" w:rsidR="00370AC1" w:rsidRDefault="00370AC1" w:rsidP="00FA076E">
            <w:pPr>
              <w:rPr>
                <w:rFonts w:ascii="Calibri" w:hAnsi="Calibri"/>
                <w:sz w:val="20"/>
                <w:lang w:val="en-AU"/>
              </w:rPr>
            </w:pPr>
          </w:p>
          <w:p w14:paraId="03DECA06" w14:textId="77777777" w:rsidR="00370AC1" w:rsidRPr="00370AC1" w:rsidRDefault="00370AC1" w:rsidP="00FA076E">
            <w:pPr>
              <w:rPr>
                <w:rFonts w:ascii="Calibri" w:hAnsi="Calibri"/>
                <w:bCs/>
                <w:i/>
                <w:iCs/>
                <w:sz w:val="18"/>
                <w:szCs w:val="18"/>
                <w:lang w:val="en-AU"/>
              </w:rPr>
            </w:pPr>
            <w:r w:rsidRPr="00370AC1">
              <w:rPr>
                <w:rFonts w:ascii="Calibri" w:hAnsi="Calibri"/>
                <w:bCs/>
                <w:i/>
                <w:iCs/>
                <w:sz w:val="18"/>
                <w:szCs w:val="18"/>
                <w:lang w:val="en-AU"/>
              </w:rPr>
              <w:t xml:space="preserve">Note - </w:t>
            </w:r>
            <w:r>
              <w:rPr>
                <w:rFonts w:ascii="Calibri" w:hAnsi="Calibri"/>
                <w:bCs/>
                <w:i/>
                <w:iCs/>
                <w:sz w:val="18"/>
                <w:szCs w:val="18"/>
                <w:lang w:val="en-AU"/>
              </w:rPr>
              <w:t xml:space="preserve">main supervisor must be ECE VIP, Assistant Prof or more senior. PhD students, </w:t>
            </w:r>
            <w:proofErr w:type="gramStart"/>
            <w:r>
              <w:rPr>
                <w:rFonts w:ascii="Calibri" w:hAnsi="Calibri"/>
                <w:bCs/>
                <w:i/>
                <w:iCs/>
                <w:sz w:val="18"/>
                <w:szCs w:val="18"/>
                <w:lang w:val="en-AU"/>
              </w:rPr>
              <w:t>Postdocs</w:t>
            </w:r>
            <w:proofErr w:type="gramEnd"/>
            <w:r>
              <w:rPr>
                <w:rFonts w:ascii="Calibri" w:hAnsi="Calibri"/>
                <w:bCs/>
                <w:i/>
                <w:iCs/>
                <w:sz w:val="18"/>
                <w:szCs w:val="18"/>
                <w:lang w:val="en-AU"/>
              </w:rPr>
              <w:t xml:space="preserve"> and other experts (e.g. from industry, or from a different AU department) can co-supervise.</w:t>
            </w:r>
          </w:p>
        </w:tc>
        <w:tc>
          <w:tcPr>
            <w:tcW w:w="8073" w:type="dxa"/>
            <w:gridSpan w:val="3"/>
            <w:tcBorders>
              <w:top w:val="single" w:sz="8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</w:tcPr>
          <w:p w14:paraId="5FDB2FF9" w14:textId="7CB86884" w:rsidR="00C852F4" w:rsidRDefault="00EF12B4" w:rsidP="009C63FC">
            <w:pPr>
              <w:rPr>
                <w:rFonts w:ascii="Calibri" w:hAnsi="Calibri"/>
                <w:lang w:val="en-US"/>
              </w:rPr>
            </w:pPr>
            <w:r>
              <w:rPr>
                <w:rFonts w:ascii="Calibri" w:hAnsi="Calibri"/>
                <w:lang w:val="en-US"/>
              </w:rPr>
              <w:t>Hugo Daniel Macedo</w:t>
            </w:r>
            <w:r w:rsidR="00D57DE8">
              <w:rPr>
                <w:rFonts w:ascii="Calibri" w:hAnsi="Calibri"/>
                <w:lang w:val="en-US"/>
              </w:rPr>
              <w:t xml:space="preserve"> (Main supervisor)</w:t>
            </w:r>
          </w:p>
          <w:p w14:paraId="4CD2A863" w14:textId="2536328F" w:rsidR="009A365E" w:rsidRDefault="00000000" w:rsidP="009C63FC">
            <w:pPr>
              <w:rPr>
                <w:rFonts w:ascii="Calibri" w:hAnsi="Calibri"/>
                <w:lang w:val="en-US"/>
              </w:rPr>
            </w:pPr>
            <w:hyperlink r:id="rId9" w:history="1">
              <w:r w:rsidR="00C852F4" w:rsidRPr="00083929">
                <w:rPr>
                  <w:rStyle w:val="Hyperlink"/>
                  <w:rFonts w:ascii="Calibri" w:hAnsi="Calibri"/>
                  <w:lang w:val="en-US"/>
                </w:rPr>
                <w:t>hdm@ece.au.dk</w:t>
              </w:r>
            </w:hyperlink>
            <w:r w:rsidR="00C852F4">
              <w:rPr>
                <w:rFonts w:ascii="Calibri" w:hAnsi="Calibri"/>
                <w:lang w:val="en-US"/>
              </w:rPr>
              <w:t xml:space="preserve"> </w:t>
            </w:r>
          </w:p>
          <w:p w14:paraId="12567A61" w14:textId="318304EE" w:rsidR="00C852F4" w:rsidRDefault="00C852F4" w:rsidP="009C63FC">
            <w:pPr>
              <w:rPr>
                <w:rFonts w:ascii="Calibri" w:hAnsi="Calibri"/>
                <w:lang w:val="en-US"/>
              </w:rPr>
            </w:pPr>
            <w:r>
              <w:rPr>
                <w:rFonts w:ascii="Calibri" w:hAnsi="Calibri"/>
                <w:lang w:val="en-US"/>
              </w:rPr>
              <w:t xml:space="preserve">+ 45 </w:t>
            </w:r>
          </w:p>
          <w:p w14:paraId="2713DC47" w14:textId="77777777" w:rsidR="006D1AFE" w:rsidRDefault="006D1AFE" w:rsidP="009C63FC">
            <w:pPr>
              <w:rPr>
                <w:rFonts w:ascii="Calibri" w:hAnsi="Calibri"/>
                <w:lang w:val="en-US"/>
              </w:rPr>
            </w:pPr>
          </w:p>
          <w:p w14:paraId="690BD6DE" w14:textId="203DD7FD" w:rsidR="006D1AFE" w:rsidRPr="006D1DBE" w:rsidRDefault="006D1AFE" w:rsidP="009C63FC">
            <w:pPr>
              <w:rPr>
                <w:rFonts w:ascii="Calibri" w:hAnsi="Calibri"/>
                <w:lang w:val="en-US"/>
              </w:rPr>
            </w:pPr>
            <w:r w:rsidRPr="006D1DBE">
              <w:rPr>
                <w:rFonts w:ascii="Calibri" w:hAnsi="Calibri"/>
                <w:lang w:val="en-US"/>
              </w:rPr>
              <w:t>Martin Knudsen</w:t>
            </w:r>
            <w:r w:rsidR="00D57DE8" w:rsidRPr="006D1DBE">
              <w:rPr>
                <w:rFonts w:ascii="Calibri" w:hAnsi="Calibri"/>
                <w:lang w:val="en-US"/>
              </w:rPr>
              <w:t xml:space="preserve"> (Co</w:t>
            </w:r>
            <w:r w:rsidR="00D57DE8">
              <w:rPr>
                <w:rFonts w:ascii="Calibri" w:hAnsi="Calibri"/>
              </w:rPr>
              <w:t>-supervisor)</w:t>
            </w:r>
          </w:p>
          <w:p w14:paraId="51DA278B" w14:textId="6AD64564" w:rsidR="00822F0B" w:rsidRPr="00D57DE8" w:rsidRDefault="00000000" w:rsidP="009C63FC">
            <w:pPr>
              <w:rPr>
                <w:rFonts w:ascii="Calibri" w:hAnsi="Calibri"/>
                <w:lang w:val="da-DK"/>
              </w:rPr>
            </w:pPr>
            <w:hyperlink r:id="rId10" w:history="1">
              <w:r w:rsidR="00822F0B" w:rsidRPr="00D57DE8">
                <w:rPr>
                  <w:rStyle w:val="Hyperlink"/>
                  <w:rFonts w:ascii="Calibri" w:hAnsi="Calibri"/>
                  <w:lang w:val="da-DK"/>
                </w:rPr>
                <w:t>makn@ece.au.dk</w:t>
              </w:r>
            </w:hyperlink>
            <w:r w:rsidR="00822F0B" w:rsidRPr="00D57DE8">
              <w:rPr>
                <w:rFonts w:ascii="Calibri" w:hAnsi="Calibri"/>
                <w:lang w:val="da-DK"/>
              </w:rPr>
              <w:t xml:space="preserve"> </w:t>
            </w:r>
          </w:p>
          <w:p w14:paraId="2B6BAB5C" w14:textId="592C17EB" w:rsidR="00822F0B" w:rsidRDefault="006C1219" w:rsidP="009C63FC">
            <w:pPr>
              <w:rPr>
                <w:rFonts w:ascii="Calibri" w:hAnsi="Calibri"/>
                <w:lang w:val="en-US"/>
              </w:rPr>
            </w:pPr>
            <w:r>
              <w:rPr>
                <w:rFonts w:ascii="Tahoma" w:hAnsi="Tahoma" w:cs="Tahoma"/>
                <w:color w:val="0A0A0A"/>
                <w:sz w:val="21"/>
                <w:szCs w:val="21"/>
                <w:shd w:val="clear" w:color="auto" w:fill="FFFFFF"/>
              </w:rPr>
              <w:t>+45 25 85 25 24</w:t>
            </w:r>
          </w:p>
          <w:p w14:paraId="5132F291" w14:textId="77777777" w:rsidR="00EF12B4" w:rsidRPr="008614E5" w:rsidRDefault="00EF12B4" w:rsidP="009C63FC">
            <w:pPr>
              <w:rPr>
                <w:rFonts w:ascii="Calibri" w:hAnsi="Calibri"/>
                <w:lang w:val="en-US"/>
              </w:rPr>
            </w:pPr>
          </w:p>
          <w:p w14:paraId="2F5C87E3" w14:textId="77777777" w:rsidR="00EC5FE9" w:rsidRPr="008614E5" w:rsidRDefault="00EC5FE9" w:rsidP="009C63FC">
            <w:pPr>
              <w:rPr>
                <w:rFonts w:ascii="Calibri" w:hAnsi="Calibri"/>
                <w:lang w:val="en-US"/>
              </w:rPr>
            </w:pPr>
          </w:p>
          <w:p w14:paraId="0BD5C8DD" w14:textId="77777777" w:rsidR="00EC5FE9" w:rsidRPr="008614E5" w:rsidRDefault="00EC5FE9" w:rsidP="009C63FC">
            <w:pPr>
              <w:rPr>
                <w:rFonts w:ascii="Calibri" w:hAnsi="Calibri"/>
                <w:lang w:val="en-US"/>
              </w:rPr>
            </w:pPr>
          </w:p>
          <w:p w14:paraId="23877F02" w14:textId="77777777" w:rsidR="00EC5FE9" w:rsidRPr="008614E5" w:rsidRDefault="00EC5FE9" w:rsidP="009C63FC">
            <w:pPr>
              <w:rPr>
                <w:rFonts w:ascii="Calibri" w:hAnsi="Calibri"/>
                <w:lang w:val="en-US"/>
              </w:rPr>
            </w:pPr>
          </w:p>
          <w:p w14:paraId="20203676" w14:textId="77777777" w:rsidR="00EC5FE9" w:rsidRPr="008614E5" w:rsidRDefault="00EC5FE9" w:rsidP="009C63FC">
            <w:pPr>
              <w:rPr>
                <w:rFonts w:ascii="Calibri" w:hAnsi="Calibri"/>
                <w:lang w:val="en-US"/>
              </w:rPr>
            </w:pPr>
          </w:p>
        </w:tc>
      </w:tr>
      <w:tr w:rsidR="00EC5FE9" w:rsidRPr="00A66F19" w14:paraId="709AAB3F" w14:textId="77777777" w:rsidTr="00515943">
        <w:trPr>
          <w:trHeight w:hRule="exact" w:val="997"/>
        </w:trPr>
        <w:tc>
          <w:tcPr>
            <w:tcW w:w="26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shd w:val="clear" w:color="auto" w:fill="D9D9D9"/>
          </w:tcPr>
          <w:p w14:paraId="4589E29A" w14:textId="77777777" w:rsidR="00EC5FE9" w:rsidRPr="00A66F19" w:rsidRDefault="00EC5FE9" w:rsidP="009C63FC">
            <w:pPr>
              <w:rPr>
                <w:rFonts w:ascii="Calibri" w:hAnsi="Calibri"/>
                <w:b/>
              </w:rPr>
            </w:pPr>
            <w:r w:rsidRPr="00A66F19">
              <w:rPr>
                <w:rFonts w:ascii="Calibri" w:hAnsi="Calibri"/>
                <w:b/>
                <w:lang w:val="en-AU"/>
              </w:rPr>
              <w:t>Special demands</w:t>
            </w:r>
            <w:r w:rsidRPr="00A66F19">
              <w:rPr>
                <w:rFonts w:ascii="Calibri" w:hAnsi="Calibri"/>
                <w:b/>
              </w:rPr>
              <w:t xml:space="preserve"> to:</w:t>
            </w:r>
          </w:p>
          <w:p w14:paraId="55C70FBA" w14:textId="77777777" w:rsidR="00EC5FE9" w:rsidRPr="00A66F19" w:rsidRDefault="00EC5FE9" w:rsidP="00902CBB">
            <w:pPr>
              <w:spacing w:line="192" w:lineRule="auto"/>
              <w:rPr>
                <w:rFonts w:ascii="Calibri" w:hAnsi="Calibri"/>
                <w:sz w:val="20"/>
                <w:szCs w:val="20"/>
              </w:rPr>
            </w:pPr>
            <w:r w:rsidRPr="00A66F19">
              <w:rPr>
                <w:rFonts w:ascii="Calibri" w:hAnsi="Calibri"/>
                <w:sz w:val="20"/>
                <w:szCs w:val="20"/>
              </w:rPr>
              <w:t>-</w:t>
            </w:r>
            <w:r w:rsidRPr="00A66F19">
              <w:rPr>
                <w:rFonts w:ascii="Calibri" w:hAnsi="Calibri"/>
                <w:sz w:val="20"/>
                <w:szCs w:val="20"/>
                <w:lang w:val="en-AU"/>
              </w:rPr>
              <w:t xml:space="preserve"> equipment</w:t>
            </w:r>
          </w:p>
          <w:p w14:paraId="50B32DFB" w14:textId="77777777" w:rsidR="00EC5FE9" w:rsidRPr="00A66F19" w:rsidRDefault="00EC5FE9" w:rsidP="00902CBB">
            <w:pPr>
              <w:spacing w:line="192" w:lineRule="auto"/>
              <w:rPr>
                <w:rFonts w:ascii="Calibri" w:hAnsi="Calibri"/>
                <w:sz w:val="20"/>
                <w:szCs w:val="20"/>
              </w:rPr>
            </w:pPr>
            <w:r w:rsidRPr="00A66F19">
              <w:rPr>
                <w:rFonts w:ascii="Calibri" w:hAnsi="Calibri"/>
                <w:sz w:val="20"/>
                <w:szCs w:val="20"/>
              </w:rPr>
              <w:t>-</w:t>
            </w:r>
            <w:r w:rsidRPr="00A66F19">
              <w:rPr>
                <w:rFonts w:ascii="Calibri" w:hAnsi="Calibri"/>
                <w:sz w:val="20"/>
                <w:szCs w:val="20"/>
                <w:lang w:val="en-AU"/>
              </w:rPr>
              <w:t xml:space="preserve"> place</w:t>
            </w:r>
          </w:p>
          <w:p w14:paraId="04F7E71B" w14:textId="77777777" w:rsidR="00EC5FE9" w:rsidRPr="00A66F19" w:rsidRDefault="00EC5FE9" w:rsidP="00902CBB">
            <w:pPr>
              <w:spacing w:line="192" w:lineRule="auto"/>
              <w:rPr>
                <w:rFonts w:ascii="Calibri" w:hAnsi="Calibri"/>
                <w:sz w:val="20"/>
                <w:szCs w:val="20"/>
              </w:rPr>
            </w:pPr>
            <w:r w:rsidRPr="00A66F19">
              <w:rPr>
                <w:rFonts w:ascii="Calibri" w:hAnsi="Calibri"/>
                <w:sz w:val="20"/>
                <w:szCs w:val="20"/>
              </w:rPr>
              <w:t>-</w:t>
            </w:r>
            <w:r w:rsidRPr="00A66F19">
              <w:rPr>
                <w:rFonts w:ascii="Calibri" w:hAnsi="Calibri"/>
                <w:sz w:val="20"/>
                <w:szCs w:val="20"/>
                <w:lang w:val="en-AU"/>
              </w:rPr>
              <w:t xml:space="preserve"> confidentiality</w:t>
            </w:r>
          </w:p>
        </w:tc>
        <w:tc>
          <w:tcPr>
            <w:tcW w:w="8073" w:type="dxa"/>
            <w:gridSpan w:val="3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569A005" w14:textId="77777777" w:rsidR="00EC5FE9" w:rsidRPr="00A66F19" w:rsidRDefault="00EC5FE9" w:rsidP="009C63FC">
            <w:pPr>
              <w:rPr>
                <w:rFonts w:ascii="Calibri" w:hAnsi="Calibri"/>
              </w:rPr>
            </w:pPr>
          </w:p>
          <w:p w14:paraId="302CB5E9" w14:textId="77777777" w:rsidR="00EC5FE9" w:rsidRPr="00A66F19" w:rsidRDefault="00EC5FE9" w:rsidP="009C63FC">
            <w:pPr>
              <w:rPr>
                <w:rFonts w:ascii="Calibri" w:hAnsi="Calibri"/>
              </w:rPr>
            </w:pPr>
          </w:p>
          <w:p w14:paraId="3E4B7A2B" w14:textId="77777777" w:rsidR="00EC5FE9" w:rsidRPr="00A66F19" w:rsidRDefault="00EC5FE9" w:rsidP="009C63FC">
            <w:pPr>
              <w:rPr>
                <w:rFonts w:ascii="Calibri" w:hAnsi="Calibri"/>
              </w:rPr>
            </w:pPr>
          </w:p>
        </w:tc>
      </w:tr>
    </w:tbl>
    <w:p w14:paraId="78A871BD" w14:textId="77777777" w:rsidR="00515943" w:rsidRDefault="00515943"/>
    <w:p w14:paraId="71206867" w14:textId="77777777" w:rsidR="00515943" w:rsidRDefault="00515943"/>
    <w:p w14:paraId="0352244B" w14:textId="77777777" w:rsidR="00FC18FE" w:rsidRDefault="00FC18FE">
      <w:pPr>
        <w:rPr>
          <w:lang w:val="en-US"/>
        </w:rPr>
      </w:pPr>
    </w:p>
    <w:p w14:paraId="014701E1" w14:textId="77777777" w:rsidR="008614E5" w:rsidRDefault="008614E5">
      <w:pPr>
        <w:rPr>
          <w:lang w:val="en-US"/>
        </w:rPr>
      </w:pPr>
    </w:p>
    <w:p w14:paraId="1C1FC3CC" w14:textId="77777777" w:rsidR="008614E5" w:rsidRDefault="008614E5">
      <w:pPr>
        <w:rPr>
          <w:lang w:val="en-US"/>
        </w:rPr>
      </w:pPr>
    </w:p>
    <w:p w14:paraId="09A73649" w14:textId="77777777" w:rsidR="008614E5" w:rsidRDefault="008614E5">
      <w:pPr>
        <w:rPr>
          <w:lang w:val="en-US"/>
        </w:rPr>
      </w:pPr>
    </w:p>
    <w:p w14:paraId="6EDA3255" w14:textId="77777777" w:rsidR="008614E5" w:rsidRDefault="008614E5">
      <w:pPr>
        <w:rPr>
          <w:lang w:val="en-US"/>
        </w:rPr>
      </w:pPr>
    </w:p>
    <w:p w14:paraId="43C9E056" w14:textId="77777777" w:rsidR="008614E5" w:rsidRDefault="008614E5">
      <w:pPr>
        <w:rPr>
          <w:lang w:val="en-US"/>
        </w:rPr>
      </w:pPr>
    </w:p>
    <w:p w14:paraId="32B02E04" w14:textId="77777777" w:rsidR="008614E5" w:rsidRDefault="008614E5">
      <w:pPr>
        <w:rPr>
          <w:lang w:val="en-US"/>
        </w:rPr>
      </w:pPr>
    </w:p>
    <w:p w14:paraId="2BE22313" w14:textId="77777777" w:rsidR="008614E5" w:rsidRDefault="008614E5">
      <w:pPr>
        <w:rPr>
          <w:lang w:val="en-US"/>
        </w:rPr>
      </w:pPr>
    </w:p>
    <w:p w14:paraId="1D685EA8" w14:textId="77777777" w:rsidR="008614E5" w:rsidRDefault="008614E5">
      <w:pPr>
        <w:rPr>
          <w:lang w:val="en-US"/>
        </w:rPr>
      </w:pPr>
    </w:p>
    <w:p w14:paraId="480402D6" w14:textId="77777777" w:rsidR="008614E5" w:rsidRDefault="008614E5">
      <w:pPr>
        <w:rPr>
          <w:lang w:val="en-US"/>
        </w:rPr>
      </w:pPr>
    </w:p>
    <w:p w14:paraId="5CEDA13C" w14:textId="77777777" w:rsidR="008614E5" w:rsidRDefault="008614E5">
      <w:pPr>
        <w:rPr>
          <w:lang w:val="en-US"/>
        </w:rPr>
      </w:pPr>
    </w:p>
    <w:p w14:paraId="234F5E4E" w14:textId="77777777" w:rsidR="00FC18FE" w:rsidRPr="00515943" w:rsidRDefault="008614E5">
      <w:pPr>
        <w:rPr>
          <w:lang w:val="en-US"/>
        </w:rPr>
      </w:pPr>
      <w:r>
        <w:rPr>
          <w:lang w:val="en-US"/>
        </w:rPr>
        <w:br w:type="page"/>
      </w:r>
    </w:p>
    <w:tbl>
      <w:tblPr>
        <w:tblW w:w="10680" w:type="dxa"/>
        <w:tblInd w:w="-3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680"/>
      </w:tblGrid>
      <w:tr w:rsidR="00EC5FE9" w14:paraId="06B2B3C1" w14:textId="77777777" w:rsidTr="00902CBB">
        <w:trPr>
          <w:trHeight w:val="550"/>
        </w:trPr>
        <w:tc>
          <w:tcPr>
            <w:tcW w:w="106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/>
          </w:tcPr>
          <w:p w14:paraId="36E19234" w14:textId="77777777" w:rsidR="00EC5FE9" w:rsidRPr="00902CBB" w:rsidRDefault="00EC5FE9" w:rsidP="009C63FC">
            <w:pPr>
              <w:rPr>
                <w:rFonts w:ascii="Garamond" w:hAnsi="Garamond"/>
                <w:b/>
              </w:rPr>
            </w:pPr>
            <w:r w:rsidRPr="00902CBB">
              <w:rPr>
                <w:lang w:val="en-AU"/>
              </w:rPr>
              <w:lastRenderedPageBreak/>
              <w:br w:type="page"/>
            </w:r>
            <w:commentRangeStart w:id="1"/>
            <w:r w:rsidRPr="00A66F19">
              <w:rPr>
                <w:rFonts w:ascii="Calibri" w:hAnsi="Calibri"/>
                <w:b/>
                <w:lang w:val="en-US"/>
              </w:rPr>
              <w:t>Project description</w:t>
            </w:r>
            <w:commentRangeEnd w:id="1"/>
            <w:r w:rsidR="00871CC1">
              <w:rPr>
                <w:rStyle w:val="CommentReference"/>
              </w:rPr>
              <w:commentReference w:id="1"/>
            </w:r>
          </w:p>
        </w:tc>
      </w:tr>
      <w:tr w:rsidR="00EC5FE9" w:rsidRPr="00DC0646" w14:paraId="0A3F1B4C" w14:textId="77777777" w:rsidTr="00902CBB">
        <w:trPr>
          <w:trHeight w:hRule="exact" w:val="12054"/>
        </w:trPr>
        <w:tc>
          <w:tcPr>
            <w:tcW w:w="106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0A6A4F2" w14:textId="77777777" w:rsidR="00EC5FE9" w:rsidRPr="00902CBB" w:rsidRDefault="00EC5FE9" w:rsidP="009C63FC">
            <w:pPr>
              <w:rPr>
                <w:rFonts w:ascii="Garamond" w:hAnsi="Garamond"/>
                <w:b/>
                <w:lang w:val="en-GB"/>
              </w:rPr>
            </w:pPr>
          </w:p>
          <w:p w14:paraId="6412835F" w14:textId="77777777" w:rsidR="00EC5FE9" w:rsidRDefault="008614E5" w:rsidP="008C59D3">
            <w:pPr>
              <w:numPr>
                <w:ilvl w:val="0"/>
                <w:numId w:val="8"/>
              </w:numPr>
              <w:rPr>
                <w:rFonts w:ascii="Garamond" w:hAnsi="Garamond"/>
                <w:b/>
                <w:lang w:val="en-GB"/>
              </w:rPr>
            </w:pPr>
            <w:r>
              <w:rPr>
                <w:rFonts w:ascii="Garamond" w:hAnsi="Garamond"/>
                <w:b/>
                <w:lang w:val="en-GB"/>
              </w:rPr>
              <w:t>Background/Motivations</w:t>
            </w:r>
          </w:p>
          <w:p w14:paraId="3CE729A8" w14:textId="21DE1C81" w:rsidR="00CA53CD" w:rsidRPr="00CA53CD" w:rsidRDefault="00CA53CD" w:rsidP="00FC3CE9">
            <w:pPr>
              <w:ind w:left="720"/>
              <w:jc w:val="both"/>
              <w:rPr>
                <w:rFonts w:ascii="Times" w:hAnsi="Times"/>
                <w:bCs/>
                <w:lang w:val="en-US"/>
              </w:rPr>
            </w:pPr>
            <w:r w:rsidRPr="00CA53CD">
              <w:rPr>
                <w:rFonts w:ascii="Times" w:hAnsi="Times"/>
                <w:bCs/>
                <w:lang w:val="en-US"/>
              </w:rPr>
              <w:t>Large Language Models (LLMs) like GPT-4 have revolutionized natural language processing with their advanced text generation and problem-solving skills. These models rely heavily on linear algebra to navigate the complex vector spaces they work in.</w:t>
            </w:r>
          </w:p>
          <w:p w14:paraId="3546BAD7" w14:textId="24B486BB" w:rsidR="008614E5" w:rsidRDefault="00CA53CD" w:rsidP="00FC3CE9">
            <w:pPr>
              <w:ind w:left="720"/>
              <w:jc w:val="both"/>
              <w:rPr>
                <w:rFonts w:ascii="Times" w:hAnsi="Times"/>
                <w:bCs/>
                <w:lang w:val="en-US"/>
              </w:rPr>
            </w:pPr>
            <w:r w:rsidRPr="00CA53CD">
              <w:rPr>
                <w:rFonts w:ascii="Times" w:hAnsi="Times"/>
                <w:bCs/>
                <w:lang w:val="en-US"/>
              </w:rPr>
              <w:t>Despite the growing use of AI in software engineering, there's still a notable disconnect between the core mathematical principles and their practical use in software development. Linear algebra, while fundamental to LLMs, is often not directly linked to its real-world applications for software engineers.</w:t>
            </w:r>
            <w:r w:rsidR="00FC3CE9">
              <w:rPr>
                <w:rFonts w:ascii="Times" w:hAnsi="Times"/>
                <w:bCs/>
                <w:lang w:val="en-US"/>
              </w:rPr>
              <w:t xml:space="preserve"> </w:t>
            </w:r>
            <w:r w:rsidRPr="00CA53CD">
              <w:rPr>
                <w:rFonts w:ascii="Times" w:hAnsi="Times"/>
                <w:bCs/>
                <w:lang w:val="en-US"/>
              </w:rPr>
              <w:t>This thesis aims to bridge this gap by delving into the synergy between LLMs, mathematics, and software engineering, with a focus on practical linear algebra education.</w:t>
            </w:r>
          </w:p>
          <w:p w14:paraId="1A225520" w14:textId="77777777" w:rsidR="00A661E3" w:rsidRPr="00674574" w:rsidRDefault="00A661E3" w:rsidP="00FC3CE9">
            <w:pPr>
              <w:ind w:left="720"/>
              <w:jc w:val="both"/>
              <w:rPr>
                <w:rFonts w:ascii="Times" w:hAnsi="Times"/>
                <w:bCs/>
                <w:lang w:val="en-US"/>
              </w:rPr>
            </w:pPr>
          </w:p>
          <w:p w14:paraId="757A9016" w14:textId="77777777" w:rsidR="008614E5" w:rsidRDefault="008614E5" w:rsidP="008C59D3">
            <w:pPr>
              <w:numPr>
                <w:ilvl w:val="0"/>
                <w:numId w:val="8"/>
              </w:numPr>
              <w:rPr>
                <w:rFonts w:ascii="Garamond" w:hAnsi="Garamond"/>
                <w:b/>
                <w:lang w:val="en-GB"/>
              </w:rPr>
            </w:pPr>
            <w:r>
              <w:rPr>
                <w:rFonts w:ascii="Garamond" w:hAnsi="Garamond"/>
                <w:b/>
                <w:lang w:val="en-GB"/>
              </w:rPr>
              <w:t>Objectives</w:t>
            </w:r>
          </w:p>
          <w:p w14:paraId="7874EB8B" w14:textId="77777777" w:rsidR="008C59D3" w:rsidRDefault="008C59D3" w:rsidP="008C59D3">
            <w:pPr>
              <w:pStyle w:val="ListParagraph"/>
              <w:rPr>
                <w:rFonts w:ascii="Garamond" w:hAnsi="Garamond"/>
                <w:b/>
                <w:lang w:val="en-GB"/>
              </w:rPr>
            </w:pPr>
          </w:p>
          <w:p w14:paraId="41226AEB" w14:textId="46159893" w:rsidR="008C59D3" w:rsidRPr="00426591" w:rsidRDefault="00CA7A06" w:rsidP="00426591">
            <w:pPr>
              <w:pStyle w:val="ListParagraph"/>
              <w:numPr>
                <w:ilvl w:val="0"/>
                <w:numId w:val="9"/>
              </w:numPr>
            </w:pPr>
            <w:r w:rsidRPr="00CA7A06">
              <w:rPr>
                <w:b/>
                <w:bCs/>
                <w:lang w:val="en-US"/>
              </w:rPr>
              <w:t>Theoretical Exploration:</w:t>
            </w:r>
            <w:r>
              <w:rPr>
                <w:lang w:val="en-US"/>
              </w:rPr>
              <w:t xml:space="preserve"> </w:t>
            </w:r>
            <w:r w:rsidR="00426591">
              <w:rPr>
                <w:lang w:val="en-US"/>
              </w:rPr>
              <w:t>Delve into the mathematics behind LLMs, focusing on the linear algebraic operations that underpin</w:t>
            </w:r>
            <w:r w:rsidR="00973454">
              <w:rPr>
                <w:lang w:val="en-US"/>
              </w:rPr>
              <w:t xml:space="preserve"> e.g.</w:t>
            </w:r>
            <w:r w:rsidR="00426591">
              <w:rPr>
                <w:lang w:val="en-US"/>
              </w:rPr>
              <w:t xml:space="preserve"> neural network architectures, weight optimization, and data representation.</w:t>
            </w:r>
          </w:p>
          <w:p w14:paraId="7A1FE87F" w14:textId="287CD259" w:rsidR="00702FA3" w:rsidRPr="00702FA3" w:rsidRDefault="00CA7A06" w:rsidP="00CA7A06">
            <w:pPr>
              <w:pStyle w:val="ListParagraph"/>
              <w:numPr>
                <w:ilvl w:val="0"/>
                <w:numId w:val="9"/>
              </w:numPr>
              <w:rPr>
                <w:lang w:val="en-US"/>
              </w:rPr>
            </w:pPr>
            <w:r w:rsidRPr="00CA7A06">
              <w:rPr>
                <w:b/>
                <w:bCs/>
                <w:lang w:val="en-US"/>
              </w:rPr>
              <w:t>Educational Synergy:</w:t>
            </w:r>
            <w:r w:rsidRPr="00CA7A06">
              <w:rPr>
                <w:lang w:val="en-US"/>
              </w:rPr>
              <w:t xml:space="preserve"> </w:t>
            </w:r>
            <w:r w:rsidR="00FF6959" w:rsidRPr="00FF6959">
              <w:rPr>
                <w:lang w:val="en-US"/>
              </w:rPr>
              <w:t>Craft a curricular component that correlates linear algebra principles with the practical aspects of LLM structures and algorithms, thus</w:t>
            </w:r>
            <w:r w:rsidR="003311EF" w:rsidRPr="00702FA3">
              <w:rPr>
                <w:lang w:val="en-US"/>
              </w:rPr>
              <w:t xml:space="preserve"> bridging the gap between abstract mathematical concepts and their practical applications in AI.</w:t>
            </w:r>
            <w:commentRangeStart w:id="2"/>
            <w:commentRangeEnd w:id="2"/>
            <w:r w:rsidR="003311EF">
              <w:rPr>
                <w:rStyle w:val="CommentReference"/>
              </w:rPr>
              <w:commentReference w:id="2"/>
            </w:r>
            <w:commentRangeStart w:id="3"/>
            <w:commentRangeEnd w:id="3"/>
            <w:r w:rsidR="003311EF">
              <w:rPr>
                <w:rStyle w:val="CommentReference"/>
              </w:rPr>
              <w:commentReference w:id="3"/>
            </w:r>
          </w:p>
          <w:p w14:paraId="009DEA65" w14:textId="5E53D7CC" w:rsidR="00CA7A06" w:rsidRPr="006D1AFE" w:rsidRDefault="00CA7A06" w:rsidP="00CA7A06">
            <w:pPr>
              <w:pStyle w:val="ListParagraph"/>
              <w:numPr>
                <w:ilvl w:val="0"/>
                <w:numId w:val="9"/>
              </w:numPr>
              <w:rPr>
                <w:lang w:val="en-US"/>
              </w:rPr>
            </w:pPr>
            <w:r w:rsidRPr="006D1AFE">
              <w:rPr>
                <w:b/>
                <w:lang w:val="en-US"/>
              </w:rPr>
              <w:t>Software Engineering Application:</w:t>
            </w:r>
            <w:r w:rsidRPr="006D1AFE">
              <w:rPr>
                <w:lang w:val="en-US"/>
              </w:rPr>
              <w:t xml:space="preserve"> </w:t>
            </w:r>
            <w:r w:rsidR="00C55A0C">
              <w:rPr>
                <w:lang w:val="en-US"/>
              </w:rPr>
              <w:t>Implement</w:t>
            </w:r>
            <w:r w:rsidR="00C55A0C" w:rsidRPr="00C55A0C">
              <w:rPr>
                <w:lang w:val="en-US"/>
              </w:rPr>
              <w:t xml:space="preserve"> a chatbot </w:t>
            </w:r>
            <w:r w:rsidR="00973454">
              <w:rPr>
                <w:lang w:val="en-US"/>
              </w:rPr>
              <w:t>…</w:t>
            </w:r>
          </w:p>
          <w:p w14:paraId="79294F68" w14:textId="7960F1D1" w:rsidR="00973454" w:rsidRPr="00A661E3" w:rsidRDefault="00F035B5" w:rsidP="00973454">
            <w:pPr>
              <w:pStyle w:val="ListParagraph"/>
              <w:numPr>
                <w:ilvl w:val="0"/>
                <w:numId w:val="9"/>
              </w:numPr>
            </w:pPr>
            <w:r w:rsidRPr="7AD155B9">
              <w:rPr>
                <w:b/>
              </w:rPr>
              <w:t xml:space="preserve">Evaluation: </w:t>
            </w:r>
            <w:r>
              <w:t xml:space="preserve">Assess the effectiveness of </w:t>
            </w:r>
            <w:r w:rsidR="00973454" w:rsidRPr="00973454">
              <w:rPr>
                <w:lang w:val="en-US"/>
              </w:rPr>
              <w:t>c</w:t>
            </w:r>
            <w:r w:rsidR="00973454" w:rsidRPr="00973454">
              <w:t xml:space="preserve">ompression </w:t>
            </w:r>
            <w:r w:rsidR="00973454" w:rsidRPr="00973454">
              <w:rPr>
                <w:lang w:val="en-US"/>
              </w:rPr>
              <w:t>o</w:t>
            </w:r>
            <w:r w:rsidR="00973454" w:rsidRPr="00973454">
              <w:t xml:space="preserve">f LLM (Flan-T5-Base) </w:t>
            </w:r>
            <w:r w:rsidR="00973454" w:rsidRPr="00973454">
              <w:rPr>
                <w:lang w:val="en-US"/>
              </w:rPr>
              <w:t>w</w:t>
            </w:r>
            <w:r w:rsidR="00973454" w:rsidRPr="00973454">
              <w:t xml:space="preserve">ith </w:t>
            </w:r>
            <w:r w:rsidR="00973454" w:rsidRPr="00973454">
              <w:rPr>
                <w:lang w:val="en-US"/>
              </w:rPr>
              <w:t>l</w:t>
            </w:r>
            <w:r w:rsidR="00973454" w:rsidRPr="00973454">
              <w:t xml:space="preserve">ow </w:t>
            </w:r>
            <w:r w:rsidR="00973454" w:rsidRPr="00973454">
              <w:rPr>
                <w:lang w:val="en-US"/>
              </w:rPr>
              <w:t>r</w:t>
            </w:r>
            <w:r w:rsidR="00973454" w:rsidRPr="00973454">
              <w:t xml:space="preserve">ank </w:t>
            </w:r>
            <w:r w:rsidR="00973454" w:rsidRPr="00973454">
              <w:rPr>
                <w:lang w:val="en-US"/>
              </w:rPr>
              <w:t>d</w:t>
            </w:r>
            <w:r w:rsidR="00973454" w:rsidRPr="00973454">
              <w:t xml:space="preserve">ecomposition </w:t>
            </w:r>
            <w:r w:rsidR="00973454" w:rsidRPr="00973454">
              <w:rPr>
                <w:lang w:val="en-US"/>
              </w:rPr>
              <w:t>o</w:t>
            </w:r>
            <w:r w:rsidR="00973454" w:rsidRPr="00973454">
              <w:t xml:space="preserve">f </w:t>
            </w:r>
            <w:r w:rsidR="00973454" w:rsidRPr="00973454">
              <w:rPr>
                <w:lang w:val="en-US"/>
              </w:rPr>
              <w:t>a</w:t>
            </w:r>
            <w:r w:rsidR="00973454" w:rsidRPr="00973454">
              <w:t xml:space="preserve">ttention </w:t>
            </w:r>
            <w:r w:rsidR="00973454" w:rsidRPr="00973454">
              <w:rPr>
                <w:lang w:val="en-US"/>
              </w:rPr>
              <w:t>w</w:t>
            </w:r>
            <w:r w:rsidR="00973454" w:rsidRPr="00973454">
              <w:t xml:space="preserve">eight </w:t>
            </w:r>
            <w:r w:rsidR="00973454" w:rsidRPr="00973454">
              <w:rPr>
                <w:lang w:val="en-US"/>
              </w:rPr>
              <w:t>m</w:t>
            </w:r>
            <w:r w:rsidR="00973454" w:rsidRPr="00973454">
              <w:t>atrices</w:t>
            </w:r>
            <w:r w:rsidR="00973454" w:rsidRPr="00973454">
              <w:rPr>
                <w:lang w:val="en-US"/>
              </w:rPr>
              <w:t>.</w:t>
            </w:r>
          </w:p>
          <w:p w14:paraId="4DDB7DC6" w14:textId="40D842C4" w:rsidR="008C59D3" w:rsidRPr="00973454" w:rsidRDefault="008C59D3" w:rsidP="00CA7A06">
            <w:pPr>
              <w:pStyle w:val="ListParagraph"/>
              <w:numPr>
                <w:ilvl w:val="0"/>
                <w:numId w:val="9"/>
              </w:numPr>
            </w:pPr>
          </w:p>
          <w:p w14:paraId="79F68EDB" w14:textId="77777777" w:rsidR="008614E5" w:rsidRPr="006D1DBE" w:rsidRDefault="008614E5" w:rsidP="009C63FC">
            <w:pPr>
              <w:rPr>
                <w:rFonts w:ascii="Garamond" w:hAnsi="Garamond"/>
                <w:b/>
                <w:lang w:val="en-US"/>
              </w:rPr>
            </w:pPr>
          </w:p>
          <w:p w14:paraId="14567389" w14:textId="54E53D7D" w:rsidR="008C59D3" w:rsidRDefault="008614E5" w:rsidP="008C59D3">
            <w:pPr>
              <w:numPr>
                <w:ilvl w:val="0"/>
                <w:numId w:val="8"/>
              </w:numPr>
              <w:rPr>
                <w:rFonts w:ascii="Garamond" w:hAnsi="Garamond"/>
                <w:b/>
                <w:lang w:val="en-GB"/>
              </w:rPr>
            </w:pPr>
            <w:r>
              <w:rPr>
                <w:rFonts w:ascii="Garamond" w:hAnsi="Garamond"/>
                <w:b/>
                <w:lang w:val="en-GB"/>
              </w:rPr>
              <w:t>Learning outcome</w:t>
            </w:r>
            <w:r w:rsidR="008C59D3">
              <w:rPr>
                <w:rFonts w:ascii="Garamond" w:hAnsi="Garamond"/>
                <w:b/>
                <w:lang w:val="en-GB"/>
              </w:rPr>
              <w:t>s</w:t>
            </w:r>
          </w:p>
          <w:p w14:paraId="1014DAC5" w14:textId="77777777" w:rsidR="00426591" w:rsidRDefault="00426591" w:rsidP="00426591">
            <w:pPr>
              <w:ind w:left="720"/>
              <w:rPr>
                <w:rFonts w:ascii="Garamond" w:hAnsi="Garamond"/>
                <w:b/>
                <w:lang w:val="en-GB"/>
              </w:rPr>
            </w:pPr>
          </w:p>
          <w:p w14:paraId="1A74DE40" w14:textId="26EA58A7" w:rsidR="00EC5FE9" w:rsidRPr="00426591" w:rsidRDefault="008C59D3" w:rsidP="00426591">
            <w:pPr>
              <w:pStyle w:val="ListParagraph"/>
              <w:numPr>
                <w:ilvl w:val="0"/>
                <w:numId w:val="9"/>
              </w:numPr>
            </w:pPr>
            <w:r>
              <w:rPr>
                <w:lang w:val="en-US"/>
              </w:rPr>
              <w:t>What is the linear algebra background used when implementing the LLMs. (What are the linear algebra operations that support Deep Learning)</w:t>
            </w:r>
          </w:p>
          <w:p w14:paraId="009C52EF" w14:textId="043B1305" w:rsidR="00426591" w:rsidRPr="00426591" w:rsidRDefault="00426591" w:rsidP="00426591">
            <w:pPr>
              <w:pStyle w:val="ListParagraph"/>
              <w:numPr>
                <w:ilvl w:val="0"/>
                <w:numId w:val="9"/>
              </w:numPr>
            </w:pPr>
            <w:r>
              <w:rPr>
                <w:lang w:val="en-US"/>
              </w:rPr>
              <w:t>Develop a deep understanding of LLM’s, their structure, and functioning.</w:t>
            </w:r>
          </w:p>
          <w:p w14:paraId="73A02B31" w14:textId="6A521D3E" w:rsidR="00EC5FE9" w:rsidRPr="00973454" w:rsidRDefault="00426591" w:rsidP="009C63FC">
            <w:pPr>
              <w:pStyle w:val="ListParagraph"/>
              <w:numPr>
                <w:ilvl w:val="0"/>
                <w:numId w:val="9"/>
              </w:numPr>
            </w:pPr>
            <w:r>
              <w:rPr>
                <w:lang w:val="en-US"/>
              </w:rPr>
              <w:t>Acquire hands-on experience in working with LLM’s and applying them to real-world language processing tasks.</w:t>
            </w:r>
          </w:p>
          <w:p w14:paraId="06F0618B" w14:textId="77777777" w:rsidR="00973454" w:rsidRPr="00426591" w:rsidRDefault="00973454" w:rsidP="009C63FC">
            <w:pPr>
              <w:pStyle w:val="ListParagraph"/>
              <w:numPr>
                <w:ilvl w:val="0"/>
                <w:numId w:val="9"/>
              </w:numPr>
            </w:pPr>
          </w:p>
          <w:p w14:paraId="7FEB8AF7" w14:textId="2BEF94C7" w:rsidR="00973454" w:rsidRPr="00973454" w:rsidRDefault="00973454" w:rsidP="00973454">
            <w:pPr>
              <w:pStyle w:val="ListParagraph"/>
              <w:ind w:left="1080"/>
            </w:pPr>
          </w:p>
        </w:tc>
      </w:tr>
    </w:tbl>
    <w:p w14:paraId="3206E5F0" w14:textId="77777777" w:rsidR="000408D8" w:rsidRDefault="000408D8">
      <w:pPr>
        <w:rPr>
          <w:lang w:val="en-US"/>
        </w:rPr>
      </w:pPr>
    </w:p>
    <w:p w14:paraId="17EFF15A" w14:textId="77777777" w:rsidR="0096689A" w:rsidRDefault="0096689A">
      <w:pPr>
        <w:rPr>
          <w:lang w:val="en-US"/>
        </w:rPr>
      </w:pPr>
    </w:p>
    <w:p w14:paraId="15729962" w14:textId="77777777" w:rsidR="0096689A" w:rsidRDefault="0096689A">
      <w:pPr>
        <w:rPr>
          <w:lang w:val="en-US"/>
        </w:rPr>
      </w:pPr>
    </w:p>
    <w:p w14:paraId="3338B5F5" w14:textId="77777777" w:rsidR="00C75F89" w:rsidRPr="00973454" w:rsidRDefault="00C75F89" w:rsidP="00973454">
      <w:pPr>
        <w:rPr>
          <w:lang w:val="en-US"/>
        </w:rPr>
      </w:pPr>
    </w:p>
    <w:sectPr w:rsidR="00C75F89" w:rsidRPr="00973454" w:rsidSect="009C63FC">
      <w:headerReference w:type="default" r:id="rId15"/>
      <w:pgSz w:w="11906" w:h="16838" w:code="9"/>
      <w:pgMar w:top="1134" w:right="1134" w:bottom="1134" w:left="1134" w:header="709" w:footer="709" w:gutter="0"/>
      <w:cols w:space="709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Asger Song Høøck Poulsen" w:date="2023-10-30T13:25:00Z" w:initials="AP">
    <w:p w14:paraId="40546EEF" w14:textId="77777777" w:rsidR="00871CC1" w:rsidRDefault="00871CC1" w:rsidP="001B11F5">
      <w:r>
        <w:rPr>
          <w:rStyle w:val="CommentReference"/>
        </w:rPr>
        <w:annotationRef/>
      </w:r>
      <w:r>
        <w:rPr>
          <w:sz w:val="20"/>
          <w:szCs w:val="20"/>
        </w:rPr>
        <w:t>Is the BSc report a top-drawer?</w:t>
      </w:r>
    </w:p>
  </w:comment>
  <w:comment w:id="2" w:author="Asger Song Høøck Poulsen Gyvelhojskolen" w:date="2023-10-29T22:43:00Z" w:initials="AP">
    <w:p w14:paraId="4DC1E780" w14:textId="77777777" w:rsidR="003311EF" w:rsidRDefault="003311EF" w:rsidP="003311EF">
      <w:r>
        <w:rPr>
          <w:rStyle w:val="CommentReference"/>
        </w:rPr>
        <w:annotationRef/>
      </w:r>
      <w:r>
        <w:rPr>
          <w:sz w:val="20"/>
          <w:szCs w:val="20"/>
        </w:rPr>
        <w:t>Does Hugo the Mentimeter from the first lecture?</w:t>
      </w:r>
    </w:p>
  </w:comment>
  <w:comment w:id="3" w:author="Asger Song Høøck Poulsen Gyvelhojskolen" w:date="2023-10-29T22:44:00Z" w:initials="AP">
    <w:p w14:paraId="22DB0A45" w14:textId="77777777" w:rsidR="003311EF" w:rsidRDefault="003311EF" w:rsidP="003311EF">
      <w:r>
        <w:rPr>
          <w:rStyle w:val="CommentReference"/>
        </w:rPr>
        <w:annotationRef/>
      </w:r>
      <w:r>
        <w:rPr>
          <w:sz w:val="20"/>
          <w:szCs w:val="20"/>
        </w:rPr>
        <w:t>Motivation for the topic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0546EEF" w15:done="1"/>
  <w15:commentEx w15:paraId="4DC1E780" w15:done="0"/>
  <w15:commentEx w15:paraId="22DB0A45" w15:paraIdParent="4DC1E78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63A32D34" w16cex:dateUtc="2023-10-30T12:25:00Z"/>
  <w16cex:commentExtensible w16cex:durableId="32223C9C" w16cex:dateUtc="2023-10-29T21:43:00Z"/>
  <w16cex:commentExtensible w16cex:durableId="706EBD91" w16cex:dateUtc="2023-10-29T21:4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0546EEF" w16cid:durableId="63A32D34"/>
  <w16cid:commentId w16cid:paraId="4DC1E780" w16cid:durableId="32223C9C"/>
  <w16cid:commentId w16cid:paraId="22DB0A45" w16cid:durableId="706EBD9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9BB15B" w14:textId="77777777" w:rsidR="005C4BE1" w:rsidRDefault="005C4BE1" w:rsidP="00EC5FE9">
      <w:r>
        <w:separator/>
      </w:r>
    </w:p>
  </w:endnote>
  <w:endnote w:type="continuationSeparator" w:id="0">
    <w:p w14:paraId="4FAB4805" w14:textId="77777777" w:rsidR="005C4BE1" w:rsidRDefault="005C4BE1" w:rsidP="00EC5FE9">
      <w:r>
        <w:continuationSeparator/>
      </w:r>
    </w:p>
  </w:endnote>
  <w:endnote w:type="continuationNotice" w:id="1">
    <w:p w14:paraId="2C78E6D4" w14:textId="77777777" w:rsidR="005C4BE1" w:rsidRDefault="005C4BE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Eurostile ExtendedTwo">
    <w:altName w:val="Agency FB"/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792249" w14:textId="77777777" w:rsidR="005C4BE1" w:rsidRDefault="005C4BE1" w:rsidP="00EC5FE9">
      <w:r>
        <w:separator/>
      </w:r>
    </w:p>
  </w:footnote>
  <w:footnote w:type="continuationSeparator" w:id="0">
    <w:p w14:paraId="3F029C5C" w14:textId="77777777" w:rsidR="005C4BE1" w:rsidRDefault="005C4BE1" w:rsidP="00EC5FE9">
      <w:r>
        <w:continuationSeparator/>
      </w:r>
    </w:p>
  </w:footnote>
  <w:footnote w:type="continuationNotice" w:id="1">
    <w:p w14:paraId="2FCD416F" w14:textId="77777777" w:rsidR="005C4BE1" w:rsidRDefault="005C4BE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BD33E5" w14:textId="77777777" w:rsidR="00EC5FE9" w:rsidRDefault="008C59D3">
    <w:pPr>
      <w:pStyle w:val="Header"/>
    </w:pPr>
    <w:r>
      <w:rPr>
        <w:rFonts w:ascii="Eurostile ExtendedTwo" w:hAnsi="Eurostile ExtendedTwo" w:cs="Arial"/>
        <w:noProof/>
        <w:sz w:val="40"/>
        <w:szCs w:val="40"/>
      </w:rPr>
      <w:drawing>
        <wp:inline distT="0" distB="0" distL="0" distR="0" wp14:anchorId="7EE68E90" wp14:editId="6DF83839">
          <wp:extent cx="4038600" cy="609600"/>
          <wp:effectExtent l="0" t="0" r="0" b="0"/>
          <wp:docPr id="1" name="Picture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38600" cy="609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FD157C"/>
    <w:multiLevelType w:val="hybridMultilevel"/>
    <w:tmpl w:val="E1D2E7F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A186E02"/>
    <w:multiLevelType w:val="hybridMultilevel"/>
    <w:tmpl w:val="453EDB9E"/>
    <w:lvl w:ilvl="0" w:tplc="1E68EB4A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C27714F"/>
    <w:multiLevelType w:val="hybridMultilevel"/>
    <w:tmpl w:val="356AB208"/>
    <w:lvl w:ilvl="0" w:tplc="1E68EB4A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CBA7FD8"/>
    <w:multiLevelType w:val="hybridMultilevel"/>
    <w:tmpl w:val="9E32559A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832422"/>
    <w:multiLevelType w:val="hybridMultilevel"/>
    <w:tmpl w:val="D99858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E37A6B"/>
    <w:multiLevelType w:val="hybridMultilevel"/>
    <w:tmpl w:val="5C441EA6"/>
    <w:lvl w:ilvl="0" w:tplc="08090001">
      <w:start w:val="1"/>
      <w:numFmt w:val="bullet"/>
      <w:lvlText w:val=""/>
      <w:lvlJc w:val="left"/>
      <w:pPr>
        <w:ind w:left="1664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664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3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04" w:hanging="360"/>
      </w:pPr>
      <w:rPr>
        <w:rFonts w:ascii="Wingdings" w:hAnsi="Wingdings" w:hint="default"/>
      </w:rPr>
    </w:lvl>
  </w:abstractNum>
  <w:abstractNum w:abstractNumId="6" w15:restartNumberingAfterBreak="0">
    <w:nsid w:val="2D7A6D10"/>
    <w:multiLevelType w:val="hybridMultilevel"/>
    <w:tmpl w:val="7FB26F0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7713344"/>
    <w:multiLevelType w:val="hybridMultilevel"/>
    <w:tmpl w:val="0F5ED940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FC2A2A"/>
    <w:multiLevelType w:val="multilevel"/>
    <w:tmpl w:val="955A3C0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EEA4DE4"/>
    <w:multiLevelType w:val="hybridMultilevel"/>
    <w:tmpl w:val="A194240C"/>
    <w:lvl w:ilvl="0" w:tplc="632E3806"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F56DA6"/>
    <w:multiLevelType w:val="hybridMultilevel"/>
    <w:tmpl w:val="A9D4A254"/>
    <w:lvl w:ilvl="0" w:tplc="1E68EB4A">
      <w:numFmt w:val="bullet"/>
      <w:lvlText w:val="-"/>
      <w:lvlJc w:val="left"/>
      <w:pPr>
        <w:ind w:left="1664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3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24" w:hanging="360"/>
      </w:pPr>
      <w:rPr>
        <w:rFonts w:ascii="Wingdings" w:hAnsi="Wingdings" w:hint="default"/>
      </w:rPr>
    </w:lvl>
  </w:abstractNum>
  <w:abstractNum w:abstractNumId="11" w15:restartNumberingAfterBreak="0">
    <w:nsid w:val="4B2F08EC"/>
    <w:multiLevelType w:val="hybridMultilevel"/>
    <w:tmpl w:val="FE3CEA86"/>
    <w:lvl w:ilvl="0" w:tplc="644ABFA6"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  <w:b w:val="0"/>
        <w:sz w:val="20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C70116"/>
    <w:multiLevelType w:val="multilevel"/>
    <w:tmpl w:val="A78E7E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4DD10EE3"/>
    <w:multiLevelType w:val="multilevel"/>
    <w:tmpl w:val="85266C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4F57734E"/>
    <w:multiLevelType w:val="hybridMultilevel"/>
    <w:tmpl w:val="D0608570"/>
    <w:lvl w:ilvl="0" w:tplc="08090001">
      <w:start w:val="1"/>
      <w:numFmt w:val="bullet"/>
      <w:lvlText w:val=""/>
      <w:lvlJc w:val="left"/>
      <w:pPr>
        <w:ind w:left="1664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384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31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24" w:hanging="360"/>
      </w:pPr>
      <w:rPr>
        <w:rFonts w:ascii="Wingdings" w:hAnsi="Wingdings" w:hint="default"/>
      </w:rPr>
    </w:lvl>
  </w:abstractNum>
  <w:abstractNum w:abstractNumId="15" w15:restartNumberingAfterBreak="0">
    <w:nsid w:val="589C1364"/>
    <w:multiLevelType w:val="hybridMultilevel"/>
    <w:tmpl w:val="439E7D9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5A565D9D"/>
    <w:multiLevelType w:val="hybridMultilevel"/>
    <w:tmpl w:val="575E43F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6A2554C2"/>
    <w:multiLevelType w:val="hybridMultilevel"/>
    <w:tmpl w:val="7800081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1">
      <w:start w:val="1"/>
      <w:numFmt w:val="bullet"/>
      <w:lvlText w:val=""/>
      <w:lvlJc w:val="left"/>
      <w:pPr>
        <w:ind w:left="1664" w:hanging="360"/>
      </w:pPr>
      <w:rPr>
        <w:rFonts w:ascii="Symbol" w:hAnsi="Symbol" w:hint="default"/>
      </w:r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75878671">
    <w:abstractNumId w:val="8"/>
  </w:num>
  <w:num w:numId="2" w16cid:durableId="1658994549">
    <w:abstractNumId w:val="11"/>
  </w:num>
  <w:num w:numId="3" w16cid:durableId="518467186">
    <w:abstractNumId w:val="9"/>
  </w:num>
  <w:num w:numId="4" w16cid:durableId="239408067">
    <w:abstractNumId w:val="3"/>
  </w:num>
  <w:num w:numId="5" w16cid:durableId="1114591864">
    <w:abstractNumId w:val="4"/>
  </w:num>
  <w:num w:numId="6" w16cid:durableId="834566608">
    <w:abstractNumId w:val="4"/>
  </w:num>
  <w:num w:numId="7" w16cid:durableId="1269461109">
    <w:abstractNumId w:val="0"/>
  </w:num>
  <w:num w:numId="8" w16cid:durableId="1942838546">
    <w:abstractNumId w:val="7"/>
  </w:num>
  <w:num w:numId="9" w16cid:durableId="266274102">
    <w:abstractNumId w:val="2"/>
  </w:num>
  <w:num w:numId="10" w16cid:durableId="730156460">
    <w:abstractNumId w:val="17"/>
  </w:num>
  <w:num w:numId="11" w16cid:durableId="1665040040">
    <w:abstractNumId w:val="15"/>
  </w:num>
  <w:num w:numId="12" w16cid:durableId="1032268938">
    <w:abstractNumId w:val="16"/>
  </w:num>
  <w:num w:numId="13" w16cid:durableId="917637734">
    <w:abstractNumId w:val="6"/>
  </w:num>
  <w:num w:numId="14" w16cid:durableId="1182628231">
    <w:abstractNumId w:val="1"/>
  </w:num>
  <w:num w:numId="15" w16cid:durableId="1112937254">
    <w:abstractNumId w:val="10"/>
  </w:num>
  <w:num w:numId="16" w16cid:durableId="79253330">
    <w:abstractNumId w:val="13"/>
  </w:num>
  <w:num w:numId="17" w16cid:durableId="426773268">
    <w:abstractNumId w:val="5"/>
  </w:num>
  <w:num w:numId="18" w16cid:durableId="158542625">
    <w:abstractNumId w:val="14"/>
  </w:num>
  <w:num w:numId="19" w16cid:durableId="1367826995">
    <w:abstractNumId w:val="1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sger Song Høøck Poulsen">
    <w15:presenceInfo w15:providerId="AD" w15:userId="S::au704738@uni.au.dk::97e24636-40d9-440d-8788-91c7fd337037"/>
  </w15:person>
  <w15:person w15:author="Asger Song Høøck Poulsen Gyvelhojskolen">
    <w15:presenceInfo w15:providerId="AD" w15:userId="S::asge1862@skbu.dk::25b1841f-161b-473d-b765-9eec7faeab8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da-DK" w:vendorID="64" w:dllVersion="6" w:nlCheck="1" w:checkStyle="0"/>
  <w:activeWritingStyle w:appName="MSWord" w:lang="en-AU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4096" w:nlCheck="1" w:checkStyle="0"/>
  <w:activeWritingStyle w:appName="MSWord" w:lang="en-AU" w:vendorID="64" w:dllVersion="4096" w:nlCheck="1" w:checkStyle="0"/>
  <w:activeWritingStyle w:appName="MSWord" w:lang="da-DK" w:vendorID="64" w:dllVersion="4096" w:nlCheck="1" w:checkStyle="0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AU" w:vendorID="64" w:dllVersion="0" w:nlCheck="1" w:checkStyle="0"/>
  <w:activeWritingStyle w:appName="MSWord" w:lang="da-DK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304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3NTQ1NbIwNLIwM7NU0lEKTi0uzszPAykwrAUAFXjB6iwAAAA="/>
  </w:docVars>
  <w:rsids>
    <w:rsidRoot w:val="00A27275"/>
    <w:rsid w:val="00001521"/>
    <w:rsid w:val="00012063"/>
    <w:rsid w:val="00032267"/>
    <w:rsid w:val="00036795"/>
    <w:rsid w:val="000408D8"/>
    <w:rsid w:val="000471C2"/>
    <w:rsid w:val="0005305E"/>
    <w:rsid w:val="00053266"/>
    <w:rsid w:val="0005495E"/>
    <w:rsid w:val="000607C0"/>
    <w:rsid w:val="00066072"/>
    <w:rsid w:val="00066762"/>
    <w:rsid w:val="0007109D"/>
    <w:rsid w:val="00071978"/>
    <w:rsid w:val="00075DDA"/>
    <w:rsid w:val="00081AAD"/>
    <w:rsid w:val="0008343E"/>
    <w:rsid w:val="000836D5"/>
    <w:rsid w:val="00092510"/>
    <w:rsid w:val="000A205E"/>
    <w:rsid w:val="000B29BF"/>
    <w:rsid w:val="000C222D"/>
    <w:rsid w:val="000C54B0"/>
    <w:rsid w:val="000D48A2"/>
    <w:rsid w:val="000D6085"/>
    <w:rsid w:val="000E129E"/>
    <w:rsid w:val="000E7CFC"/>
    <w:rsid w:val="00103B7A"/>
    <w:rsid w:val="00103E9D"/>
    <w:rsid w:val="00112F07"/>
    <w:rsid w:val="00113E0D"/>
    <w:rsid w:val="001200AB"/>
    <w:rsid w:val="001252A8"/>
    <w:rsid w:val="0012653F"/>
    <w:rsid w:val="0013002B"/>
    <w:rsid w:val="0014272E"/>
    <w:rsid w:val="00144A35"/>
    <w:rsid w:val="00145AB0"/>
    <w:rsid w:val="001467D8"/>
    <w:rsid w:val="001473F0"/>
    <w:rsid w:val="001623BE"/>
    <w:rsid w:val="00170810"/>
    <w:rsid w:val="001755F2"/>
    <w:rsid w:val="00176843"/>
    <w:rsid w:val="0018132D"/>
    <w:rsid w:val="00195AA0"/>
    <w:rsid w:val="001A2FEF"/>
    <w:rsid w:val="001A4719"/>
    <w:rsid w:val="001D0938"/>
    <w:rsid w:val="001E14FF"/>
    <w:rsid w:val="001E631D"/>
    <w:rsid w:val="001E7390"/>
    <w:rsid w:val="001F43FA"/>
    <w:rsid w:val="001F57E3"/>
    <w:rsid w:val="00202F4E"/>
    <w:rsid w:val="00207A2E"/>
    <w:rsid w:val="00212708"/>
    <w:rsid w:val="002271A9"/>
    <w:rsid w:val="00227F6F"/>
    <w:rsid w:val="0023079B"/>
    <w:rsid w:val="002310C3"/>
    <w:rsid w:val="00231439"/>
    <w:rsid w:val="0024112E"/>
    <w:rsid w:val="002519A4"/>
    <w:rsid w:val="002531F9"/>
    <w:rsid w:val="00253A85"/>
    <w:rsid w:val="00272E21"/>
    <w:rsid w:val="002737AD"/>
    <w:rsid w:val="00280372"/>
    <w:rsid w:val="00290A22"/>
    <w:rsid w:val="0029232A"/>
    <w:rsid w:val="002966A5"/>
    <w:rsid w:val="002A28A0"/>
    <w:rsid w:val="002A53C3"/>
    <w:rsid w:val="002B0A62"/>
    <w:rsid w:val="002B1835"/>
    <w:rsid w:val="002B3577"/>
    <w:rsid w:val="002B56BE"/>
    <w:rsid w:val="002D45FA"/>
    <w:rsid w:val="002D48BC"/>
    <w:rsid w:val="002F1D96"/>
    <w:rsid w:val="002F4AB8"/>
    <w:rsid w:val="003244D5"/>
    <w:rsid w:val="003311EF"/>
    <w:rsid w:val="003401CD"/>
    <w:rsid w:val="0034057A"/>
    <w:rsid w:val="00343461"/>
    <w:rsid w:val="003509BB"/>
    <w:rsid w:val="00353742"/>
    <w:rsid w:val="00360CB0"/>
    <w:rsid w:val="00370AC1"/>
    <w:rsid w:val="00373A7B"/>
    <w:rsid w:val="00377D8C"/>
    <w:rsid w:val="00380DF8"/>
    <w:rsid w:val="0038296D"/>
    <w:rsid w:val="00390CCC"/>
    <w:rsid w:val="003916AF"/>
    <w:rsid w:val="003922F7"/>
    <w:rsid w:val="00394634"/>
    <w:rsid w:val="00394F8C"/>
    <w:rsid w:val="003C3A12"/>
    <w:rsid w:val="003F0EB7"/>
    <w:rsid w:val="003F0F09"/>
    <w:rsid w:val="0042361A"/>
    <w:rsid w:val="00426591"/>
    <w:rsid w:val="00426F03"/>
    <w:rsid w:val="00427766"/>
    <w:rsid w:val="00435293"/>
    <w:rsid w:val="004410E8"/>
    <w:rsid w:val="004425FC"/>
    <w:rsid w:val="0044534A"/>
    <w:rsid w:val="004474BA"/>
    <w:rsid w:val="00447F3B"/>
    <w:rsid w:val="004578F4"/>
    <w:rsid w:val="004658B6"/>
    <w:rsid w:val="004836E1"/>
    <w:rsid w:val="004877AA"/>
    <w:rsid w:val="004918B9"/>
    <w:rsid w:val="004946C3"/>
    <w:rsid w:val="00495F2F"/>
    <w:rsid w:val="004A0B1A"/>
    <w:rsid w:val="004C2BB6"/>
    <w:rsid w:val="004C2D23"/>
    <w:rsid w:val="004C320C"/>
    <w:rsid w:val="004C6C19"/>
    <w:rsid w:val="004D7C99"/>
    <w:rsid w:val="004E0A73"/>
    <w:rsid w:val="004E7783"/>
    <w:rsid w:val="004F2964"/>
    <w:rsid w:val="004F6737"/>
    <w:rsid w:val="00500E2E"/>
    <w:rsid w:val="005057C9"/>
    <w:rsid w:val="00506C06"/>
    <w:rsid w:val="00506F49"/>
    <w:rsid w:val="00510801"/>
    <w:rsid w:val="00515943"/>
    <w:rsid w:val="00524B9C"/>
    <w:rsid w:val="00537295"/>
    <w:rsid w:val="005555BB"/>
    <w:rsid w:val="00565F09"/>
    <w:rsid w:val="00577E3A"/>
    <w:rsid w:val="00584D5A"/>
    <w:rsid w:val="005931C1"/>
    <w:rsid w:val="00594B9A"/>
    <w:rsid w:val="00596771"/>
    <w:rsid w:val="005A1C27"/>
    <w:rsid w:val="005B0686"/>
    <w:rsid w:val="005C233D"/>
    <w:rsid w:val="005C4BE1"/>
    <w:rsid w:val="005C6305"/>
    <w:rsid w:val="005C705D"/>
    <w:rsid w:val="005D025F"/>
    <w:rsid w:val="005F234C"/>
    <w:rsid w:val="005F2721"/>
    <w:rsid w:val="00621649"/>
    <w:rsid w:val="00626BCC"/>
    <w:rsid w:val="00630B4F"/>
    <w:rsid w:val="006426F7"/>
    <w:rsid w:val="00643EB9"/>
    <w:rsid w:val="00650737"/>
    <w:rsid w:val="00651EFF"/>
    <w:rsid w:val="00652255"/>
    <w:rsid w:val="00653A7C"/>
    <w:rsid w:val="00660ACC"/>
    <w:rsid w:val="006610B6"/>
    <w:rsid w:val="00667F23"/>
    <w:rsid w:val="00671C79"/>
    <w:rsid w:val="00674574"/>
    <w:rsid w:val="00684091"/>
    <w:rsid w:val="00687D9B"/>
    <w:rsid w:val="006938ED"/>
    <w:rsid w:val="00695767"/>
    <w:rsid w:val="0069617F"/>
    <w:rsid w:val="00697615"/>
    <w:rsid w:val="006A57E5"/>
    <w:rsid w:val="006B195F"/>
    <w:rsid w:val="006B1AE5"/>
    <w:rsid w:val="006B7BC4"/>
    <w:rsid w:val="006C1219"/>
    <w:rsid w:val="006C1DB9"/>
    <w:rsid w:val="006C26CB"/>
    <w:rsid w:val="006D1108"/>
    <w:rsid w:val="006D13E2"/>
    <w:rsid w:val="006D1AFE"/>
    <w:rsid w:val="006D1DBE"/>
    <w:rsid w:val="006D3339"/>
    <w:rsid w:val="006E0467"/>
    <w:rsid w:val="006E08FF"/>
    <w:rsid w:val="006E3E74"/>
    <w:rsid w:val="006E6473"/>
    <w:rsid w:val="006F7742"/>
    <w:rsid w:val="00702FA3"/>
    <w:rsid w:val="00711484"/>
    <w:rsid w:val="0072640B"/>
    <w:rsid w:val="00726BC4"/>
    <w:rsid w:val="00730223"/>
    <w:rsid w:val="00736381"/>
    <w:rsid w:val="00745D37"/>
    <w:rsid w:val="00750E37"/>
    <w:rsid w:val="0076026D"/>
    <w:rsid w:val="00760A7B"/>
    <w:rsid w:val="00773DDC"/>
    <w:rsid w:val="007756C1"/>
    <w:rsid w:val="007844BB"/>
    <w:rsid w:val="007915D9"/>
    <w:rsid w:val="007941CA"/>
    <w:rsid w:val="00797801"/>
    <w:rsid w:val="007A0286"/>
    <w:rsid w:val="007A3414"/>
    <w:rsid w:val="007A5C2E"/>
    <w:rsid w:val="007B4DEB"/>
    <w:rsid w:val="007B7CE7"/>
    <w:rsid w:val="007C2566"/>
    <w:rsid w:val="007C3141"/>
    <w:rsid w:val="007D6C91"/>
    <w:rsid w:val="007D7BE3"/>
    <w:rsid w:val="007E0FF7"/>
    <w:rsid w:val="007E2F48"/>
    <w:rsid w:val="007E57F4"/>
    <w:rsid w:val="007F0B3A"/>
    <w:rsid w:val="007F33E2"/>
    <w:rsid w:val="007F77D2"/>
    <w:rsid w:val="008011AE"/>
    <w:rsid w:val="0080268F"/>
    <w:rsid w:val="00803D05"/>
    <w:rsid w:val="00805385"/>
    <w:rsid w:val="0080713A"/>
    <w:rsid w:val="00810D24"/>
    <w:rsid w:val="00822F0B"/>
    <w:rsid w:val="00832A7F"/>
    <w:rsid w:val="008349F3"/>
    <w:rsid w:val="008367A1"/>
    <w:rsid w:val="008431D8"/>
    <w:rsid w:val="00844FC8"/>
    <w:rsid w:val="00847ADB"/>
    <w:rsid w:val="0085062A"/>
    <w:rsid w:val="008513E1"/>
    <w:rsid w:val="0085471C"/>
    <w:rsid w:val="00855D02"/>
    <w:rsid w:val="0086083B"/>
    <w:rsid w:val="00860A92"/>
    <w:rsid w:val="008614E5"/>
    <w:rsid w:val="00862641"/>
    <w:rsid w:val="00862B6F"/>
    <w:rsid w:val="00871CC1"/>
    <w:rsid w:val="008726F3"/>
    <w:rsid w:val="008746D5"/>
    <w:rsid w:val="008764D5"/>
    <w:rsid w:val="00877199"/>
    <w:rsid w:val="00881E78"/>
    <w:rsid w:val="00882020"/>
    <w:rsid w:val="00882964"/>
    <w:rsid w:val="00883CA9"/>
    <w:rsid w:val="00886D9B"/>
    <w:rsid w:val="0089104B"/>
    <w:rsid w:val="008937FC"/>
    <w:rsid w:val="00894CC5"/>
    <w:rsid w:val="00895AF4"/>
    <w:rsid w:val="008A2370"/>
    <w:rsid w:val="008A2750"/>
    <w:rsid w:val="008A3840"/>
    <w:rsid w:val="008A55BB"/>
    <w:rsid w:val="008A7660"/>
    <w:rsid w:val="008C0DB4"/>
    <w:rsid w:val="008C59D3"/>
    <w:rsid w:val="008D1DC8"/>
    <w:rsid w:val="008D385E"/>
    <w:rsid w:val="008D4907"/>
    <w:rsid w:val="008D6343"/>
    <w:rsid w:val="008F03B2"/>
    <w:rsid w:val="008F4D2E"/>
    <w:rsid w:val="008F58EF"/>
    <w:rsid w:val="008F5B2A"/>
    <w:rsid w:val="00902CBB"/>
    <w:rsid w:val="00914A9E"/>
    <w:rsid w:val="00915FE7"/>
    <w:rsid w:val="00916753"/>
    <w:rsid w:val="009266CE"/>
    <w:rsid w:val="009351BB"/>
    <w:rsid w:val="0094270E"/>
    <w:rsid w:val="00945208"/>
    <w:rsid w:val="00945366"/>
    <w:rsid w:val="0095666A"/>
    <w:rsid w:val="009623AA"/>
    <w:rsid w:val="0096482D"/>
    <w:rsid w:val="0096689A"/>
    <w:rsid w:val="00971DD0"/>
    <w:rsid w:val="00973454"/>
    <w:rsid w:val="00973D37"/>
    <w:rsid w:val="009819B5"/>
    <w:rsid w:val="00985881"/>
    <w:rsid w:val="009876BA"/>
    <w:rsid w:val="00996E50"/>
    <w:rsid w:val="00997CAF"/>
    <w:rsid w:val="009A25E3"/>
    <w:rsid w:val="009A365E"/>
    <w:rsid w:val="009A3F40"/>
    <w:rsid w:val="009A4940"/>
    <w:rsid w:val="009A4EA8"/>
    <w:rsid w:val="009A71CD"/>
    <w:rsid w:val="009B283C"/>
    <w:rsid w:val="009C438C"/>
    <w:rsid w:val="009C63FC"/>
    <w:rsid w:val="009D4044"/>
    <w:rsid w:val="009D5D0F"/>
    <w:rsid w:val="009E1C63"/>
    <w:rsid w:val="009F0624"/>
    <w:rsid w:val="009F739F"/>
    <w:rsid w:val="00A04119"/>
    <w:rsid w:val="00A0457C"/>
    <w:rsid w:val="00A0634F"/>
    <w:rsid w:val="00A1258F"/>
    <w:rsid w:val="00A1470D"/>
    <w:rsid w:val="00A21293"/>
    <w:rsid w:val="00A263A4"/>
    <w:rsid w:val="00A26749"/>
    <w:rsid w:val="00A27275"/>
    <w:rsid w:val="00A305A8"/>
    <w:rsid w:val="00A32B7D"/>
    <w:rsid w:val="00A46D0F"/>
    <w:rsid w:val="00A472F8"/>
    <w:rsid w:val="00A551B7"/>
    <w:rsid w:val="00A55DD0"/>
    <w:rsid w:val="00A62C59"/>
    <w:rsid w:val="00A661E3"/>
    <w:rsid w:val="00A66F19"/>
    <w:rsid w:val="00A67F85"/>
    <w:rsid w:val="00A700EC"/>
    <w:rsid w:val="00A72C0D"/>
    <w:rsid w:val="00A90828"/>
    <w:rsid w:val="00A91087"/>
    <w:rsid w:val="00A97701"/>
    <w:rsid w:val="00AA20C4"/>
    <w:rsid w:val="00AA3940"/>
    <w:rsid w:val="00AA69E4"/>
    <w:rsid w:val="00AC238E"/>
    <w:rsid w:val="00AC57F2"/>
    <w:rsid w:val="00AD02EE"/>
    <w:rsid w:val="00AD12E4"/>
    <w:rsid w:val="00AD255C"/>
    <w:rsid w:val="00AD4274"/>
    <w:rsid w:val="00AE6BAD"/>
    <w:rsid w:val="00AF1BD5"/>
    <w:rsid w:val="00AF7448"/>
    <w:rsid w:val="00B036EF"/>
    <w:rsid w:val="00B03F54"/>
    <w:rsid w:val="00B044EC"/>
    <w:rsid w:val="00B04C51"/>
    <w:rsid w:val="00B05759"/>
    <w:rsid w:val="00B1049E"/>
    <w:rsid w:val="00B10DA0"/>
    <w:rsid w:val="00B14AC9"/>
    <w:rsid w:val="00B226D7"/>
    <w:rsid w:val="00B3017F"/>
    <w:rsid w:val="00B44425"/>
    <w:rsid w:val="00B51C9F"/>
    <w:rsid w:val="00B5443C"/>
    <w:rsid w:val="00B624E1"/>
    <w:rsid w:val="00B803CD"/>
    <w:rsid w:val="00B960F6"/>
    <w:rsid w:val="00BA3643"/>
    <w:rsid w:val="00BB29A5"/>
    <w:rsid w:val="00BC2744"/>
    <w:rsid w:val="00BC6447"/>
    <w:rsid w:val="00BC69EC"/>
    <w:rsid w:val="00BE292E"/>
    <w:rsid w:val="00BE5A94"/>
    <w:rsid w:val="00BF458E"/>
    <w:rsid w:val="00BF6A98"/>
    <w:rsid w:val="00C02684"/>
    <w:rsid w:val="00C05308"/>
    <w:rsid w:val="00C10492"/>
    <w:rsid w:val="00C14413"/>
    <w:rsid w:val="00C15FC1"/>
    <w:rsid w:val="00C175A7"/>
    <w:rsid w:val="00C22CE3"/>
    <w:rsid w:val="00C24FFB"/>
    <w:rsid w:val="00C26FBC"/>
    <w:rsid w:val="00C3355E"/>
    <w:rsid w:val="00C33FD3"/>
    <w:rsid w:val="00C37638"/>
    <w:rsid w:val="00C54420"/>
    <w:rsid w:val="00C55A0C"/>
    <w:rsid w:val="00C62530"/>
    <w:rsid w:val="00C71261"/>
    <w:rsid w:val="00C75F89"/>
    <w:rsid w:val="00C80CEA"/>
    <w:rsid w:val="00C846ED"/>
    <w:rsid w:val="00C852F4"/>
    <w:rsid w:val="00C97AA7"/>
    <w:rsid w:val="00CA45E2"/>
    <w:rsid w:val="00CA53CD"/>
    <w:rsid w:val="00CA6BAD"/>
    <w:rsid w:val="00CA7A06"/>
    <w:rsid w:val="00CB1527"/>
    <w:rsid w:val="00CC009B"/>
    <w:rsid w:val="00CC0D8F"/>
    <w:rsid w:val="00CC1D26"/>
    <w:rsid w:val="00CC556B"/>
    <w:rsid w:val="00CC7408"/>
    <w:rsid w:val="00CD1CD6"/>
    <w:rsid w:val="00CE2A12"/>
    <w:rsid w:val="00CE3EBC"/>
    <w:rsid w:val="00CF10D4"/>
    <w:rsid w:val="00CF516E"/>
    <w:rsid w:val="00D05B9A"/>
    <w:rsid w:val="00D05DC2"/>
    <w:rsid w:val="00D2493D"/>
    <w:rsid w:val="00D2545C"/>
    <w:rsid w:val="00D30A66"/>
    <w:rsid w:val="00D32517"/>
    <w:rsid w:val="00D37C4B"/>
    <w:rsid w:val="00D417B0"/>
    <w:rsid w:val="00D44451"/>
    <w:rsid w:val="00D45FBD"/>
    <w:rsid w:val="00D469F9"/>
    <w:rsid w:val="00D47ACA"/>
    <w:rsid w:val="00D55894"/>
    <w:rsid w:val="00D56861"/>
    <w:rsid w:val="00D57766"/>
    <w:rsid w:val="00D57DE8"/>
    <w:rsid w:val="00D72B9A"/>
    <w:rsid w:val="00D845DA"/>
    <w:rsid w:val="00D912C0"/>
    <w:rsid w:val="00D97D35"/>
    <w:rsid w:val="00DA07FF"/>
    <w:rsid w:val="00DA26DF"/>
    <w:rsid w:val="00DA368C"/>
    <w:rsid w:val="00DA7F40"/>
    <w:rsid w:val="00DB431B"/>
    <w:rsid w:val="00DB64B0"/>
    <w:rsid w:val="00DC0646"/>
    <w:rsid w:val="00DC469D"/>
    <w:rsid w:val="00DC532E"/>
    <w:rsid w:val="00DD2204"/>
    <w:rsid w:val="00DD32B6"/>
    <w:rsid w:val="00DE41C5"/>
    <w:rsid w:val="00DE5B84"/>
    <w:rsid w:val="00DE6368"/>
    <w:rsid w:val="00DF09DF"/>
    <w:rsid w:val="00DF2CC5"/>
    <w:rsid w:val="00DF33C3"/>
    <w:rsid w:val="00E076EB"/>
    <w:rsid w:val="00E13425"/>
    <w:rsid w:val="00E17A68"/>
    <w:rsid w:val="00E201A0"/>
    <w:rsid w:val="00E2298B"/>
    <w:rsid w:val="00E43A6C"/>
    <w:rsid w:val="00E45274"/>
    <w:rsid w:val="00E530AD"/>
    <w:rsid w:val="00E66359"/>
    <w:rsid w:val="00E67799"/>
    <w:rsid w:val="00E868FD"/>
    <w:rsid w:val="00E86AC2"/>
    <w:rsid w:val="00E91290"/>
    <w:rsid w:val="00E9327D"/>
    <w:rsid w:val="00E94364"/>
    <w:rsid w:val="00EA1C97"/>
    <w:rsid w:val="00EA46BF"/>
    <w:rsid w:val="00EA4F6F"/>
    <w:rsid w:val="00EA65E7"/>
    <w:rsid w:val="00EB352A"/>
    <w:rsid w:val="00EB7BDE"/>
    <w:rsid w:val="00EC14CA"/>
    <w:rsid w:val="00EC456B"/>
    <w:rsid w:val="00EC4A40"/>
    <w:rsid w:val="00EC4EA0"/>
    <w:rsid w:val="00EC5FE9"/>
    <w:rsid w:val="00EC72CB"/>
    <w:rsid w:val="00ED172E"/>
    <w:rsid w:val="00ED3C49"/>
    <w:rsid w:val="00ED3FBB"/>
    <w:rsid w:val="00ED789C"/>
    <w:rsid w:val="00EE0D2C"/>
    <w:rsid w:val="00EE5AEC"/>
    <w:rsid w:val="00EF12B4"/>
    <w:rsid w:val="00EF1EBA"/>
    <w:rsid w:val="00EF4381"/>
    <w:rsid w:val="00EF43CD"/>
    <w:rsid w:val="00F035B5"/>
    <w:rsid w:val="00F0698E"/>
    <w:rsid w:val="00F0768A"/>
    <w:rsid w:val="00F23E6F"/>
    <w:rsid w:val="00F2412F"/>
    <w:rsid w:val="00F374D1"/>
    <w:rsid w:val="00F45235"/>
    <w:rsid w:val="00F45256"/>
    <w:rsid w:val="00F524CF"/>
    <w:rsid w:val="00F53515"/>
    <w:rsid w:val="00F64598"/>
    <w:rsid w:val="00F70066"/>
    <w:rsid w:val="00F71388"/>
    <w:rsid w:val="00F7421D"/>
    <w:rsid w:val="00F81A51"/>
    <w:rsid w:val="00F82321"/>
    <w:rsid w:val="00F86487"/>
    <w:rsid w:val="00FA076E"/>
    <w:rsid w:val="00FA5A1C"/>
    <w:rsid w:val="00FA7496"/>
    <w:rsid w:val="00FB47BD"/>
    <w:rsid w:val="00FC01B9"/>
    <w:rsid w:val="00FC18FE"/>
    <w:rsid w:val="00FC29B7"/>
    <w:rsid w:val="00FC3CE9"/>
    <w:rsid w:val="00FD549E"/>
    <w:rsid w:val="00FE435E"/>
    <w:rsid w:val="00FE5432"/>
    <w:rsid w:val="00FE6066"/>
    <w:rsid w:val="00FF28CB"/>
    <w:rsid w:val="00FF3999"/>
    <w:rsid w:val="00FF532D"/>
    <w:rsid w:val="00FF6959"/>
    <w:rsid w:val="13A4AF0C"/>
    <w:rsid w:val="393585D6"/>
    <w:rsid w:val="53192814"/>
    <w:rsid w:val="5B925D15"/>
    <w:rsid w:val="7AD155B9"/>
    <w:rsid w:val="7D38DE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D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5E31496"/>
  <w15:chartTrackingRefBased/>
  <w15:docId w15:val="{FD9CE43B-B005-8741-8476-7303A5E12E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uiPriority="22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43EB9"/>
    <w:rPr>
      <w:sz w:val="24"/>
      <w:szCs w:val="24"/>
      <w:lang w:val="en-DK"/>
    </w:rPr>
  </w:style>
  <w:style w:type="paragraph" w:styleId="Heading1">
    <w:name w:val="heading 1"/>
    <w:basedOn w:val="Normal"/>
    <w:next w:val="Normal"/>
    <w:qFormat/>
    <w:rsid w:val="00565F09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832A7F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15943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Index1">
    <w:name w:val="index 1"/>
    <w:basedOn w:val="Normal"/>
    <w:next w:val="Normal"/>
    <w:autoRedefine/>
    <w:semiHidden/>
    <w:rsid w:val="000408D8"/>
    <w:pPr>
      <w:ind w:left="260" w:hanging="260"/>
    </w:pPr>
    <w:rPr>
      <w:rFonts w:ascii="Arial" w:hAnsi="Arial" w:cs="Arial"/>
      <w:bCs/>
      <w:sz w:val="22"/>
      <w:szCs w:val="22"/>
    </w:rPr>
  </w:style>
  <w:style w:type="paragraph" w:customStyle="1" w:styleId="Typografi1">
    <w:name w:val="Typografi1"/>
    <w:basedOn w:val="Heading2"/>
    <w:autoRedefine/>
    <w:rsid w:val="00832A7F"/>
    <w:rPr>
      <w:sz w:val="20"/>
    </w:rPr>
  </w:style>
  <w:style w:type="paragraph" w:customStyle="1" w:styleId="Typografi2">
    <w:name w:val="Typografi2"/>
    <w:basedOn w:val="Heading1"/>
    <w:autoRedefine/>
    <w:rsid w:val="00565F09"/>
    <w:rPr>
      <w:rFonts w:ascii="Garamond" w:hAnsi="Garamond"/>
      <w:sz w:val="22"/>
    </w:rPr>
  </w:style>
  <w:style w:type="table" w:styleId="TableGrid">
    <w:name w:val="Table Grid"/>
    <w:basedOn w:val="TableNormal"/>
    <w:rsid w:val="00A272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253A8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EC5FE9"/>
    <w:pPr>
      <w:tabs>
        <w:tab w:val="center" w:pos="4819"/>
        <w:tab w:val="right" w:pos="9638"/>
      </w:tabs>
    </w:pPr>
  </w:style>
  <w:style w:type="character" w:customStyle="1" w:styleId="HeaderChar">
    <w:name w:val="Header Char"/>
    <w:link w:val="Header"/>
    <w:rsid w:val="00EC5FE9"/>
    <w:rPr>
      <w:sz w:val="24"/>
      <w:szCs w:val="24"/>
    </w:rPr>
  </w:style>
  <w:style w:type="paragraph" w:styleId="Footer">
    <w:name w:val="footer"/>
    <w:basedOn w:val="Normal"/>
    <w:link w:val="FooterChar"/>
    <w:rsid w:val="00EC5FE9"/>
    <w:pPr>
      <w:tabs>
        <w:tab w:val="center" w:pos="4819"/>
        <w:tab w:val="right" w:pos="9638"/>
      </w:tabs>
    </w:pPr>
  </w:style>
  <w:style w:type="character" w:customStyle="1" w:styleId="FooterChar">
    <w:name w:val="Footer Char"/>
    <w:link w:val="Footer"/>
    <w:rsid w:val="00EC5FE9"/>
    <w:rPr>
      <w:sz w:val="24"/>
      <w:szCs w:val="24"/>
    </w:rPr>
  </w:style>
  <w:style w:type="character" w:styleId="Hyperlink">
    <w:name w:val="Hyperlink"/>
    <w:rsid w:val="003922F7"/>
    <w:rPr>
      <w:color w:val="0000FF"/>
      <w:u w:val="single"/>
    </w:rPr>
  </w:style>
  <w:style w:type="character" w:customStyle="1" w:styleId="Heading3Char">
    <w:name w:val="Heading 3 Char"/>
    <w:link w:val="Heading3"/>
    <w:uiPriority w:val="9"/>
    <w:rsid w:val="00515943"/>
    <w:rPr>
      <w:rFonts w:ascii="Cambria" w:eastAsia="Times New Roman" w:hAnsi="Cambria" w:cs="Times New Roman"/>
      <w:b/>
      <w:bCs/>
      <w:sz w:val="26"/>
      <w:szCs w:val="26"/>
      <w:lang w:val="da-DK" w:eastAsia="da-DK"/>
    </w:rPr>
  </w:style>
  <w:style w:type="character" w:customStyle="1" w:styleId="given-name">
    <w:name w:val="given-name"/>
    <w:rsid w:val="00515943"/>
  </w:style>
  <w:style w:type="character" w:customStyle="1" w:styleId="family-name">
    <w:name w:val="family-name"/>
    <w:rsid w:val="00515943"/>
  </w:style>
  <w:style w:type="character" w:customStyle="1" w:styleId="Title1">
    <w:name w:val="Title1"/>
    <w:rsid w:val="00515943"/>
  </w:style>
  <w:style w:type="character" w:styleId="Strong">
    <w:name w:val="Strong"/>
    <w:uiPriority w:val="22"/>
    <w:qFormat/>
    <w:rsid w:val="00515943"/>
    <w:rPr>
      <w:b/>
      <w:bCs/>
    </w:rPr>
  </w:style>
  <w:style w:type="character" w:customStyle="1" w:styleId="apple-converted-space">
    <w:name w:val="apple-converted-space"/>
    <w:rsid w:val="00515943"/>
  </w:style>
  <w:style w:type="character" w:customStyle="1" w:styleId="email">
    <w:name w:val="email"/>
    <w:rsid w:val="00515943"/>
  </w:style>
  <w:style w:type="character" w:customStyle="1" w:styleId="tel">
    <w:name w:val="tel"/>
    <w:rsid w:val="00515943"/>
  </w:style>
  <w:style w:type="character" w:styleId="FollowedHyperlink">
    <w:name w:val="FollowedHyperlink"/>
    <w:rsid w:val="00447F3B"/>
    <w:rPr>
      <w:color w:val="954F72"/>
      <w:u w:val="single"/>
    </w:rPr>
  </w:style>
  <w:style w:type="paragraph" w:styleId="ListParagraph">
    <w:name w:val="List Paragraph"/>
    <w:basedOn w:val="Normal"/>
    <w:uiPriority w:val="34"/>
    <w:qFormat/>
    <w:rsid w:val="00DC0646"/>
    <w:pPr>
      <w:ind w:left="720"/>
      <w:contextualSpacing/>
    </w:pPr>
  </w:style>
  <w:style w:type="character" w:styleId="CommentReference">
    <w:name w:val="annotation reference"/>
    <w:unhideWhenUsed/>
    <w:rsid w:val="00DC0646"/>
    <w:rPr>
      <w:sz w:val="16"/>
      <w:szCs w:val="16"/>
    </w:rPr>
  </w:style>
  <w:style w:type="paragraph" w:styleId="CommentText">
    <w:name w:val="annotation text"/>
    <w:basedOn w:val="Normal"/>
    <w:link w:val="CommentTextChar"/>
    <w:rsid w:val="00CA7A0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CA7A06"/>
    <w:rPr>
      <w:lang w:val="da-DK" w:eastAsia="da-DK"/>
    </w:rPr>
  </w:style>
  <w:style w:type="paragraph" w:styleId="CommentSubject">
    <w:name w:val="annotation subject"/>
    <w:basedOn w:val="CommentText"/>
    <w:next w:val="CommentText"/>
    <w:link w:val="CommentSubjectChar"/>
    <w:rsid w:val="00CA7A06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CA7A06"/>
    <w:rPr>
      <w:b/>
      <w:bCs/>
      <w:lang w:val="da-DK" w:eastAsia="da-DK"/>
    </w:rPr>
  </w:style>
  <w:style w:type="character" w:styleId="UnresolvedMention">
    <w:name w:val="Unresolved Mention"/>
    <w:basedOn w:val="DefaultParagraphFont"/>
    <w:uiPriority w:val="99"/>
    <w:semiHidden/>
    <w:unhideWhenUsed/>
    <w:rsid w:val="00C852F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141109">
          <w:marLeft w:val="0"/>
          <w:marRight w:val="0"/>
          <w:marTop w:val="0"/>
          <w:marBottom w:val="0"/>
          <w:divBdr>
            <w:top w:val="single" w:sz="2" w:space="0" w:color="DEDDDD"/>
            <w:left w:val="single" w:sz="6" w:space="11" w:color="DEDDDD"/>
            <w:bottom w:val="single" w:sz="2" w:space="15" w:color="DEDDDD"/>
            <w:right w:val="single" w:sz="6" w:space="11" w:color="DEDDDD"/>
          </w:divBdr>
          <w:divsChild>
            <w:div w:id="927038187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988982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7203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7" w:color="BFBFBF"/>
                        <w:left w:val="single" w:sz="6" w:space="11" w:color="BFBFBF"/>
                        <w:bottom w:val="single" w:sz="6" w:space="7" w:color="BFBFBF"/>
                        <w:right w:val="single" w:sz="6" w:space="11" w:color="BFBFBF"/>
                      </w:divBdr>
                      <w:divsChild>
                        <w:div w:id="8443259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32831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544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1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9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8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05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69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98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402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779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59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41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7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65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87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208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5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7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0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93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6/09/relationships/commentsIds" Target="commentsIds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microsoft.com/office/2011/relationships/commentsExtended" Target="commentsExtended.xm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comments" Target="comments.xm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hyperlink" Target="mailto:makn@ece.au.dk" TargetMode="External"/><Relationship Id="rId4" Type="http://schemas.openxmlformats.org/officeDocument/2006/relationships/styles" Target="styles.xml"/><Relationship Id="rId9" Type="http://schemas.openxmlformats.org/officeDocument/2006/relationships/hyperlink" Target="mailto:hdm@ece.au.dk" TargetMode="External"/><Relationship Id="rId14" Type="http://schemas.microsoft.com/office/2018/08/relationships/commentsExtensible" Target="commentsExtensi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167CD804DCC3C43B85850E80DF24103" ma:contentTypeVersion="13" ma:contentTypeDescription="Opret et nyt dokument." ma:contentTypeScope="" ma:versionID="87393fe295aa6e510e9b155904b6e3ce">
  <xsd:schema xmlns:xsd="http://www.w3.org/2001/XMLSchema" xmlns:xs="http://www.w3.org/2001/XMLSchema" xmlns:p="http://schemas.microsoft.com/office/2006/metadata/properties" xmlns:ns3="c57290d1-e9bd-43b8-99e1-f11db8bee33f" xmlns:ns4="15543732-2db4-4084-a25f-84aa890673a2" targetNamespace="http://schemas.microsoft.com/office/2006/metadata/properties" ma:root="true" ma:fieldsID="8b9aea1e303f6a202204b6bb98044bab" ns3:_="" ns4:_="">
    <xsd:import namespace="c57290d1-e9bd-43b8-99e1-f11db8bee33f"/>
    <xsd:import namespace="15543732-2db4-4084-a25f-84aa890673a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7290d1-e9bd-43b8-99e1-f11db8bee33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Delt med detaljer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ashværdi for deling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543732-2db4-4084-a25f-84aa890673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1719CF0-6912-4509-B055-BA6B5DEA45C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C3FE55B-718A-4065-A117-E1568A539D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7290d1-e9bd-43b8-99e1-f11db8bee33f"/>
    <ds:schemaRef ds:uri="15543732-2db4-4084-a25f-84aa890673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417</Words>
  <Characters>2380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Engineering College of Aarhus</vt:lpstr>
      <vt:lpstr>Engineering College of Aarhus</vt:lpstr>
    </vt:vector>
  </TitlesOfParts>
  <Company>IHA</Company>
  <LinksUpToDate>false</LinksUpToDate>
  <CharactersWithSpaces>2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gineering College of Aarhus</dc:title>
  <dc:subject/>
  <dc:creator>Tülay Calman</dc:creator>
  <cp:keywords/>
  <cp:lastModifiedBy>Asger Song Høøck Poulsen</cp:lastModifiedBy>
  <cp:revision>3</cp:revision>
  <cp:lastPrinted>2008-08-28T09:57:00Z</cp:lastPrinted>
  <dcterms:created xsi:type="dcterms:W3CDTF">2023-12-11T21:58:00Z</dcterms:created>
  <dcterms:modified xsi:type="dcterms:W3CDTF">2023-12-11T2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167CD804DCC3C43B85850E80DF24103</vt:lpwstr>
  </property>
</Properties>
</file>